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891B37" w14:textId="77777777" w:rsidR="00E25F17" w:rsidRDefault="00E25F17"/>
    <w:p w14:paraId="4FF7F3EB" w14:textId="77777777" w:rsidR="00536094" w:rsidRPr="00917E22" w:rsidRDefault="00536094" w:rsidP="00536094">
      <w:pPr>
        <w:spacing w:after="0" w:line="240" w:lineRule="auto"/>
        <w:ind w:left="-810"/>
        <w:rPr>
          <w:rFonts w:ascii="Arial" w:hAnsi="Arial" w:cs="Arial"/>
          <w:b/>
          <w:bCs/>
          <w:sz w:val="24"/>
          <w:szCs w:val="24"/>
        </w:rPr>
      </w:pPr>
      <w:r w:rsidRPr="00917E22">
        <w:rPr>
          <w:rFonts w:ascii="Arial" w:hAnsi="Arial" w:cs="Arial"/>
          <w:b/>
          <w:bCs/>
          <w:sz w:val="24"/>
          <w:szCs w:val="24"/>
        </w:rPr>
        <w:t>PTTC Directors Meeting</w:t>
      </w:r>
    </w:p>
    <w:p w14:paraId="76555895" w14:textId="55E50B06" w:rsidR="00536094" w:rsidRDefault="002A147C" w:rsidP="00536094">
      <w:pPr>
        <w:spacing w:after="0" w:line="240" w:lineRule="auto"/>
        <w:ind w:left="-81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December 13</w:t>
      </w:r>
      <w:r w:rsidR="00536094">
        <w:rPr>
          <w:rFonts w:ascii="Arial" w:hAnsi="Arial" w:cs="Arial"/>
          <w:b/>
          <w:bCs/>
        </w:rPr>
        <w:t>, 202</w:t>
      </w:r>
      <w:r w:rsidR="000B4271">
        <w:rPr>
          <w:rFonts w:ascii="Arial" w:hAnsi="Arial" w:cs="Arial"/>
          <w:b/>
          <w:bCs/>
        </w:rPr>
        <w:t>3,</w:t>
      </w:r>
      <w:r w:rsidR="00536094" w:rsidRPr="008D3B91">
        <w:rPr>
          <w:rFonts w:ascii="Arial" w:hAnsi="Arial" w:cs="Arial"/>
          <w:b/>
          <w:bCs/>
        </w:rPr>
        <w:t xml:space="preserve"> </w:t>
      </w:r>
      <w:r w:rsidR="001734B5">
        <w:rPr>
          <w:rFonts w:ascii="Arial" w:hAnsi="Arial" w:cs="Arial"/>
          <w:b/>
          <w:bCs/>
        </w:rPr>
        <w:t>3</w:t>
      </w:r>
      <w:r w:rsidR="00536094" w:rsidRPr="008D3B91">
        <w:rPr>
          <w:rFonts w:ascii="Arial" w:hAnsi="Arial" w:cs="Arial"/>
          <w:b/>
          <w:bCs/>
        </w:rPr>
        <w:t>:00–</w:t>
      </w:r>
      <w:r w:rsidR="001734B5">
        <w:rPr>
          <w:rFonts w:ascii="Arial" w:hAnsi="Arial" w:cs="Arial"/>
          <w:b/>
          <w:bCs/>
        </w:rPr>
        <w:t>4</w:t>
      </w:r>
      <w:r w:rsidR="00536094" w:rsidRPr="008D3B91">
        <w:rPr>
          <w:rFonts w:ascii="Arial" w:hAnsi="Arial" w:cs="Arial"/>
          <w:b/>
          <w:bCs/>
        </w:rPr>
        <w:t xml:space="preserve">:15pm </w:t>
      </w:r>
      <w:r w:rsidR="001734B5">
        <w:rPr>
          <w:rFonts w:ascii="Arial" w:hAnsi="Arial" w:cs="Arial"/>
          <w:b/>
          <w:bCs/>
        </w:rPr>
        <w:t>E</w:t>
      </w:r>
      <w:r w:rsidR="00536094" w:rsidRPr="008D3B91">
        <w:rPr>
          <w:rFonts w:ascii="Arial" w:hAnsi="Arial" w:cs="Arial"/>
          <w:b/>
          <w:bCs/>
        </w:rPr>
        <w:t>ST</w:t>
      </w:r>
    </w:p>
    <w:p w14:paraId="433440A4" w14:textId="77777777" w:rsidR="00536094" w:rsidRPr="008D3B91" w:rsidRDefault="00536094" w:rsidP="00536094">
      <w:pPr>
        <w:spacing w:after="0" w:line="240" w:lineRule="auto"/>
        <w:ind w:left="-810"/>
        <w:rPr>
          <w:rFonts w:ascii="Arial" w:hAnsi="Arial" w:cs="Arial"/>
        </w:rPr>
      </w:pPr>
    </w:p>
    <w:p w14:paraId="46A0BECD" w14:textId="7624B62A" w:rsidR="00536094" w:rsidRPr="008F402C" w:rsidRDefault="00536094" w:rsidP="00536094">
      <w:pPr>
        <w:spacing w:after="0" w:line="240" w:lineRule="auto"/>
        <w:ind w:left="-810"/>
        <w:rPr>
          <w:rFonts w:ascii="Arial" w:hAnsi="Arial" w:cs="Arial"/>
          <w:color w:val="000000"/>
        </w:rPr>
      </w:pPr>
      <w:r w:rsidRPr="002E4451">
        <w:rPr>
          <w:rFonts w:ascii="Arial" w:hAnsi="Arial" w:cs="Arial"/>
          <w:b/>
          <w:bCs/>
        </w:rPr>
        <w:t>In attendance</w:t>
      </w:r>
      <w:r w:rsidRPr="002E4451">
        <w:rPr>
          <w:rFonts w:ascii="Arial" w:hAnsi="Arial" w:cs="Arial"/>
        </w:rPr>
        <w:t>:</w:t>
      </w:r>
      <w:r w:rsidR="001734B5">
        <w:rPr>
          <w:rFonts w:ascii="Arial" w:hAnsi="Arial" w:cs="Arial"/>
        </w:rPr>
        <w:t xml:space="preserve"> </w:t>
      </w:r>
      <w:proofErr w:type="spellStart"/>
      <w:r w:rsidR="00D34B8A" w:rsidRPr="008F402C">
        <w:rPr>
          <w:rFonts w:ascii="Arial" w:hAnsi="Arial" w:cs="Arial"/>
        </w:rPr>
        <w:t>Thia</w:t>
      </w:r>
      <w:proofErr w:type="spellEnd"/>
      <w:r w:rsidR="00D34B8A" w:rsidRPr="008F402C">
        <w:rPr>
          <w:rFonts w:ascii="Arial" w:hAnsi="Arial" w:cs="Arial"/>
        </w:rPr>
        <w:t xml:space="preserve"> Walker</w:t>
      </w:r>
      <w:r w:rsidR="00CE0314" w:rsidRPr="008F402C">
        <w:rPr>
          <w:rFonts w:ascii="Arial" w:hAnsi="Arial" w:cs="Arial"/>
        </w:rPr>
        <w:t xml:space="preserve"> (SA</w:t>
      </w:r>
      <w:r w:rsidR="003766EB" w:rsidRPr="008F402C">
        <w:rPr>
          <w:rFonts w:ascii="Arial" w:hAnsi="Arial" w:cs="Arial"/>
        </w:rPr>
        <w:t>M</w:t>
      </w:r>
      <w:r w:rsidR="00CE0314" w:rsidRPr="008F402C">
        <w:rPr>
          <w:rFonts w:ascii="Arial" w:hAnsi="Arial" w:cs="Arial"/>
        </w:rPr>
        <w:t xml:space="preserve">HSA), </w:t>
      </w:r>
      <w:r w:rsidR="000C4DDE" w:rsidRPr="008F402C">
        <w:rPr>
          <w:rFonts w:ascii="Arial" w:hAnsi="Arial" w:cs="Arial"/>
        </w:rPr>
        <w:t xml:space="preserve">Sarah Hogue (HQDA G-9 </w:t>
      </w:r>
      <w:r w:rsidR="000C4DDE" w:rsidRPr="008F402C">
        <w:rPr>
          <w:rFonts w:ascii="Arial" w:hAnsi="Arial" w:cs="Arial"/>
        </w:rPr>
        <w:t>Integrated Prevention Division</w:t>
      </w:r>
      <w:r w:rsidR="000C4DDE" w:rsidRPr="008F402C">
        <w:rPr>
          <w:rFonts w:ascii="Arial" w:hAnsi="Arial" w:cs="Arial"/>
        </w:rPr>
        <w:t>), Lynne Kelley (DoD SAPRO), Jason Katz (</w:t>
      </w:r>
      <w:r w:rsidR="000C4DDE" w:rsidRPr="008F402C">
        <w:rPr>
          <w:rFonts w:ascii="Arial" w:hAnsi="Arial" w:cs="Arial"/>
        </w:rPr>
        <w:t>DoD Office of Force Resiliency</w:t>
      </w:r>
      <w:r w:rsidR="008F402C" w:rsidRPr="008F402C">
        <w:rPr>
          <w:rFonts w:ascii="Arial" w:hAnsi="Arial" w:cs="Arial"/>
        </w:rPr>
        <w:t xml:space="preserve">), Brantley Jarvis (U.S. Army), </w:t>
      </w:r>
      <w:r w:rsidRPr="008F402C">
        <w:rPr>
          <w:rFonts w:ascii="Arial" w:hAnsi="Arial" w:cs="Arial"/>
        </w:rPr>
        <w:t>Scott Gagnon</w:t>
      </w:r>
      <w:r w:rsidR="002A147C" w:rsidRPr="008F402C">
        <w:rPr>
          <w:rFonts w:ascii="Arial" w:hAnsi="Arial" w:cs="Arial"/>
        </w:rPr>
        <w:t xml:space="preserve"> and</w:t>
      </w:r>
      <w:r w:rsidR="00A63A2D" w:rsidRPr="008F402C">
        <w:rPr>
          <w:rFonts w:ascii="Arial" w:hAnsi="Arial" w:cs="Arial"/>
        </w:rPr>
        <w:t xml:space="preserve"> </w:t>
      </w:r>
      <w:r w:rsidR="003766EB" w:rsidRPr="008F402C">
        <w:rPr>
          <w:rFonts w:ascii="Arial" w:hAnsi="Arial" w:cs="Arial"/>
        </w:rPr>
        <w:t>Sarah Johnson</w:t>
      </w:r>
      <w:r w:rsidR="002A147C" w:rsidRPr="008F402C">
        <w:rPr>
          <w:rFonts w:ascii="Arial" w:hAnsi="Arial" w:cs="Arial"/>
        </w:rPr>
        <w:t xml:space="preserve"> </w:t>
      </w:r>
      <w:r w:rsidRPr="008F402C">
        <w:rPr>
          <w:rFonts w:ascii="Arial" w:hAnsi="Arial" w:cs="Arial"/>
        </w:rPr>
        <w:t>(Region 1 – New England), Kristen Gilmore Powell</w:t>
      </w:r>
      <w:r w:rsidR="00831EFB" w:rsidRPr="008F402C">
        <w:rPr>
          <w:rFonts w:ascii="Arial" w:hAnsi="Arial" w:cs="Arial"/>
        </w:rPr>
        <w:t xml:space="preserve"> </w:t>
      </w:r>
      <w:r w:rsidRPr="008F402C">
        <w:rPr>
          <w:rFonts w:ascii="Arial" w:hAnsi="Arial" w:cs="Arial"/>
        </w:rPr>
        <w:t xml:space="preserve">(Region 2 – Northeast and Caribbean), </w:t>
      </w:r>
      <w:r w:rsidR="00774BE8" w:rsidRPr="008F402C">
        <w:rPr>
          <w:rFonts w:ascii="Arial" w:hAnsi="Arial" w:cs="Arial"/>
        </w:rPr>
        <w:t>Deborah Nixon-Hughes</w:t>
      </w:r>
      <w:r w:rsidR="003766EB" w:rsidRPr="008F402C">
        <w:rPr>
          <w:rFonts w:ascii="Arial" w:hAnsi="Arial" w:cs="Arial"/>
        </w:rPr>
        <w:t xml:space="preserve"> </w:t>
      </w:r>
      <w:r w:rsidR="000C4DDE" w:rsidRPr="008F402C">
        <w:rPr>
          <w:rFonts w:ascii="Arial" w:hAnsi="Arial" w:cs="Arial"/>
        </w:rPr>
        <w:t xml:space="preserve">and Oscar Morgan </w:t>
      </w:r>
      <w:r w:rsidRPr="008F402C">
        <w:rPr>
          <w:rFonts w:ascii="Arial" w:hAnsi="Arial" w:cs="Arial"/>
        </w:rPr>
        <w:t xml:space="preserve">(Region 3 – Central East), </w:t>
      </w:r>
      <w:r w:rsidR="000C4DDE" w:rsidRPr="008F402C">
        <w:rPr>
          <w:rFonts w:ascii="Arial" w:hAnsi="Arial" w:cs="Arial"/>
        </w:rPr>
        <w:t>Kristin Kidd and Amber Jones</w:t>
      </w:r>
      <w:r w:rsidRPr="008F402C">
        <w:rPr>
          <w:rFonts w:ascii="Arial" w:hAnsi="Arial" w:cs="Arial"/>
        </w:rPr>
        <w:t xml:space="preserve"> (Region 4 – Southeast), </w:t>
      </w:r>
      <w:r w:rsidR="00A63A2D" w:rsidRPr="008F402C">
        <w:rPr>
          <w:rFonts w:ascii="Arial" w:hAnsi="Arial" w:cs="Arial"/>
        </w:rPr>
        <w:t>Kris Gabrielsen</w:t>
      </w:r>
      <w:r w:rsidR="003766EB" w:rsidRPr="008F402C">
        <w:rPr>
          <w:rFonts w:ascii="Arial" w:hAnsi="Arial" w:cs="Arial"/>
        </w:rPr>
        <w:t xml:space="preserve"> </w:t>
      </w:r>
      <w:r w:rsidRPr="008F402C">
        <w:rPr>
          <w:rFonts w:ascii="Arial" w:hAnsi="Arial" w:cs="Arial"/>
        </w:rPr>
        <w:t>(Region 5 – Great Lakes),</w:t>
      </w:r>
      <w:r w:rsidR="001734B5" w:rsidRPr="008F402C">
        <w:rPr>
          <w:rFonts w:ascii="Arial" w:hAnsi="Arial" w:cs="Arial"/>
        </w:rPr>
        <w:t xml:space="preserve"> Marie Cox </w:t>
      </w:r>
      <w:r w:rsidR="0053702C" w:rsidRPr="008F402C">
        <w:rPr>
          <w:rFonts w:ascii="Arial" w:hAnsi="Arial" w:cs="Arial"/>
        </w:rPr>
        <w:t xml:space="preserve">and </w:t>
      </w:r>
      <w:r w:rsidR="000C4DDE" w:rsidRPr="008F402C">
        <w:rPr>
          <w:rFonts w:ascii="Arial" w:hAnsi="Arial" w:cs="Arial"/>
        </w:rPr>
        <w:t xml:space="preserve">Derrick Newby </w:t>
      </w:r>
      <w:r w:rsidRPr="008F402C">
        <w:rPr>
          <w:rFonts w:ascii="Arial" w:hAnsi="Arial" w:cs="Arial"/>
        </w:rPr>
        <w:t xml:space="preserve">(Region 6 – South Southwest), </w:t>
      </w:r>
      <w:r w:rsidR="003766EB" w:rsidRPr="008F402C">
        <w:rPr>
          <w:rFonts w:ascii="Arial" w:hAnsi="Arial" w:cs="Arial"/>
        </w:rPr>
        <w:t>Steve Miller</w:t>
      </w:r>
      <w:r w:rsidR="0053702C" w:rsidRPr="008F402C">
        <w:rPr>
          <w:rFonts w:ascii="Arial" w:hAnsi="Arial" w:cs="Arial"/>
        </w:rPr>
        <w:t xml:space="preserve"> </w:t>
      </w:r>
      <w:r w:rsidRPr="008F402C">
        <w:rPr>
          <w:rFonts w:ascii="Arial" w:hAnsi="Arial" w:cs="Arial"/>
        </w:rPr>
        <w:t>(Region 7 – Mid-America),</w:t>
      </w:r>
      <w:r w:rsidR="00806C3A" w:rsidRPr="008F402C">
        <w:rPr>
          <w:rFonts w:ascii="Arial" w:hAnsi="Arial" w:cs="Arial"/>
        </w:rPr>
        <w:t xml:space="preserve"> </w:t>
      </w:r>
      <w:proofErr w:type="spellStart"/>
      <w:r w:rsidR="000C4DDE" w:rsidRPr="008F402C">
        <w:rPr>
          <w:rFonts w:ascii="Arial" w:hAnsi="Arial" w:cs="Arial"/>
        </w:rPr>
        <w:t>Rori</w:t>
      </w:r>
      <w:proofErr w:type="spellEnd"/>
      <w:r w:rsidR="000C4DDE" w:rsidRPr="008F402C">
        <w:rPr>
          <w:rFonts w:ascii="Arial" w:hAnsi="Arial" w:cs="Arial"/>
        </w:rPr>
        <w:t xml:space="preserve"> </w:t>
      </w:r>
      <w:proofErr w:type="spellStart"/>
      <w:r w:rsidR="000C4DDE" w:rsidRPr="008F402C">
        <w:rPr>
          <w:rFonts w:ascii="Arial" w:hAnsi="Arial" w:cs="Arial"/>
        </w:rPr>
        <w:t>Douros</w:t>
      </w:r>
      <w:proofErr w:type="spellEnd"/>
      <w:r w:rsidR="000C4DDE" w:rsidRPr="008F402C">
        <w:rPr>
          <w:rFonts w:ascii="Arial" w:hAnsi="Arial" w:cs="Arial"/>
        </w:rPr>
        <w:t xml:space="preserve"> and </w:t>
      </w:r>
      <w:r w:rsidR="001734B5" w:rsidRPr="008F402C">
        <w:rPr>
          <w:rFonts w:ascii="Arial" w:hAnsi="Arial" w:cs="Arial"/>
        </w:rPr>
        <w:t>Jason Burrow-Sanchez</w:t>
      </w:r>
      <w:r w:rsidR="003766EB" w:rsidRPr="008F402C">
        <w:rPr>
          <w:rFonts w:ascii="Arial" w:hAnsi="Arial" w:cs="Arial"/>
        </w:rPr>
        <w:t xml:space="preserve"> </w:t>
      </w:r>
      <w:r w:rsidRPr="008F402C">
        <w:rPr>
          <w:rFonts w:ascii="Arial" w:hAnsi="Arial" w:cs="Arial"/>
        </w:rPr>
        <w:t>(Region 8 – Mountain Plains), Alyssa O’Hair</w:t>
      </w:r>
      <w:r w:rsidR="0053702C" w:rsidRPr="008F402C">
        <w:rPr>
          <w:rFonts w:ascii="Arial" w:hAnsi="Arial" w:cs="Arial"/>
        </w:rPr>
        <w:t xml:space="preserve"> </w:t>
      </w:r>
      <w:r w:rsidRPr="008F402C">
        <w:rPr>
          <w:rFonts w:ascii="Arial" w:hAnsi="Arial" w:cs="Arial"/>
        </w:rPr>
        <w:t xml:space="preserve">(Region 9 – Pacific Southwest), </w:t>
      </w:r>
      <w:r w:rsidR="003766EB" w:rsidRPr="008F402C">
        <w:rPr>
          <w:rFonts w:ascii="Arial" w:hAnsi="Arial" w:cs="Arial"/>
        </w:rPr>
        <w:t>Michelle Frye-Spray</w:t>
      </w:r>
      <w:r w:rsidR="00A63A2D" w:rsidRPr="008F402C">
        <w:rPr>
          <w:rFonts w:ascii="Arial" w:hAnsi="Arial" w:cs="Arial"/>
        </w:rPr>
        <w:t xml:space="preserve"> </w:t>
      </w:r>
      <w:r w:rsidRPr="008F402C">
        <w:rPr>
          <w:rFonts w:ascii="Arial" w:hAnsi="Arial" w:cs="Arial"/>
        </w:rPr>
        <w:t xml:space="preserve">(Region 10 – Northwest), Holly </w:t>
      </w:r>
      <w:proofErr w:type="spellStart"/>
      <w:r w:rsidRPr="008F402C">
        <w:rPr>
          <w:rFonts w:ascii="Arial" w:hAnsi="Arial" w:cs="Arial"/>
        </w:rPr>
        <w:t>Hagle</w:t>
      </w:r>
      <w:proofErr w:type="spellEnd"/>
      <w:r w:rsidRPr="008F402C">
        <w:rPr>
          <w:rFonts w:ascii="Arial" w:hAnsi="Arial" w:cs="Arial"/>
        </w:rPr>
        <w:t xml:space="preserve">, </w:t>
      </w:r>
      <w:r w:rsidR="000C4DDE" w:rsidRPr="008F402C">
        <w:rPr>
          <w:rFonts w:ascii="Arial" w:hAnsi="Arial" w:cs="Arial"/>
        </w:rPr>
        <w:t xml:space="preserve">Laurie </w:t>
      </w:r>
      <w:proofErr w:type="spellStart"/>
      <w:r w:rsidR="000C4DDE" w:rsidRPr="008F402C">
        <w:rPr>
          <w:rFonts w:ascii="Arial" w:hAnsi="Arial" w:cs="Arial"/>
        </w:rPr>
        <w:t>Krom</w:t>
      </w:r>
      <w:proofErr w:type="spellEnd"/>
      <w:r w:rsidR="000C4DDE" w:rsidRPr="008F402C">
        <w:rPr>
          <w:rFonts w:ascii="Arial" w:hAnsi="Arial" w:cs="Arial"/>
        </w:rPr>
        <w:t xml:space="preserve">, </w:t>
      </w:r>
      <w:r w:rsidR="00973F1A" w:rsidRPr="008F402C">
        <w:rPr>
          <w:rFonts w:ascii="Arial" w:hAnsi="Arial" w:cs="Arial"/>
        </w:rPr>
        <w:t>Rachel Witmer</w:t>
      </w:r>
      <w:r w:rsidR="003766EB" w:rsidRPr="008F402C">
        <w:rPr>
          <w:rFonts w:ascii="Arial" w:hAnsi="Arial" w:cs="Arial"/>
        </w:rPr>
        <w:t xml:space="preserve">, Katherine </w:t>
      </w:r>
      <w:proofErr w:type="spellStart"/>
      <w:r w:rsidR="003766EB" w:rsidRPr="008F402C">
        <w:rPr>
          <w:rFonts w:ascii="Arial" w:hAnsi="Arial" w:cs="Arial"/>
        </w:rPr>
        <w:t>Atcheson</w:t>
      </w:r>
      <w:proofErr w:type="spellEnd"/>
      <w:r w:rsidR="003766EB" w:rsidRPr="008F402C">
        <w:rPr>
          <w:rFonts w:ascii="Arial" w:hAnsi="Arial" w:cs="Arial"/>
        </w:rPr>
        <w:t xml:space="preserve">, </w:t>
      </w:r>
      <w:r w:rsidR="002A147C" w:rsidRPr="008F402C">
        <w:rPr>
          <w:rFonts w:ascii="Arial" w:hAnsi="Arial" w:cs="Arial"/>
        </w:rPr>
        <w:t>Rory McKeown, and Brizhana Ricks</w:t>
      </w:r>
      <w:r w:rsidR="003766EB" w:rsidRPr="008F402C">
        <w:rPr>
          <w:rFonts w:ascii="Arial" w:hAnsi="Arial" w:cs="Arial"/>
        </w:rPr>
        <w:t xml:space="preserve"> </w:t>
      </w:r>
      <w:r w:rsidRPr="008F402C">
        <w:rPr>
          <w:rFonts w:ascii="Arial" w:hAnsi="Arial" w:cs="Arial"/>
          <w:color w:val="000000"/>
        </w:rPr>
        <w:t>(NCO)</w:t>
      </w:r>
      <w:r w:rsidR="00836AF3" w:rsidRPr="008F402C">
        <w:rPr>
          <w:rFonts w:ascii="Arial" w:hAnsi="Arial" w:cs="Arial"/>
          <w:color w:val="000000"/>
        </w:rPr>
        <w:t>.</w:t>
      </w:r>
    </w:p>
    <w:p w14:paraId="475D65E4" w14:textId="08B2432A" w:rsidR="003766EB" w:rsidRDefault="003766EB" w:rsidP="003766EB">
      <w:pPr>
        <w:spacing w:after="0" w:line="240" w:lineRule="auto"/>
        <w:rPr>
          <w:rFonts w:ascii="Arial" w:hAnsi="Arial" w:cs="Arial"/>
          <w:color w:val="000000"/>
        </w:rPr>
      </w:pPr>
    </w:p>
    <w:tbl>
      <w:tblPr>
        <w:tblStyle w:val="TableGrid"/>
        <w:tblW w:w="10985" w:type="dxa"/>
        <w:tblInd w:w="-815" w:type="dxa"/>
        <w:tblLayout w:type="fixed"/>
        <w:tblLook w:val="04A0" w:firstRow="1" w:lastRow="0" w:firstColumn="1" w:lastColumn="0" w:noHBand="0" w:noVBand="1"/>
      </w:tblPr>
      <w:tblGrid>
        <w:gridCol w:w="2610"/>
        <w:gridCol w:w="6125"/>
        <w:gridCol w:w="2250"/>
      </w:tblGrid>
      <w:tr w:rsidR="00F8019C" w14:paraId="044C35A5" w14:textId="77777777" w:rsidTr="00DE58D4">
        <w:tc>
          <w:tcPr>
            <w:tcW w:w="2610" w:type="dxa"/>
            <w:shd w:val="clear" w:color="auto" w:fill="D9D9D9" w:themeFill="background1" w:themeFillShade="D9"/>
          </w:tcPr>
          <w:p w14:paraId="374C361D" w14:textId="298B7E8E" w:rsidR="00F8019C" w:rsidRPr="00423815" w:rsidRDefault="00780541">
            <w:pPr>
              <w:rPr>
                <w:rFonts w:ascii="Arial" w:hAnsi="Arial" w:cs="Arial"/>
                <w:b/>
              </w:rPr>
            </w:pPr>
            <w:r w:rsidRPr="00423815">
              <w:rPr>
                <w:rFonts w:ascii="Arial" w:hAnsi="Arial" w:cs="Arial"/>
                <w:b/>
              </w:rPr>
              <w:t>Topic</w:t>
            </w:r>
          </w:p>
        </w:tc>
        <w:tc>
          <w:tcPr>
            <w:tcW w:w="6125" w:type="dxa"/>
            <w:shd w:val="clear" w:color="auto" w:fill="D9D9D9" w:themeFill="background1" w:themeFillShade="D9"/>
          </w:tcPr>
          <w:p w14:paraId="01C4CE0E" w14:textId="5D59B181" w:rsidR="00F8019C" w:rsidRPr="00423815" w:rsidRDefault="00780541">
            <w:pPr>
              <w:rPr>
                <w:rFonts w:ascii="Arial" w:hAnsi="Arial" w:cs="Arial"/>
                <w:b/>
              </w:rPr>
            </w:pPr>
            <w:r w:rsidRPr="00423815">
              <w:rPr>
                <w:rFonts w:ascii="Arial" w:hAnsi="Arial" w:cs="Arial"/>
                <w:b/>
              </w:rPr>
              <w:t>Notes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7621A88E" w14:textId="01EE497B" w:rsidR="00F8019C" w:rsidRPr="00423815" w:rsidRDefault="00780541">
            <w:pPr>
              <w:rPr>
                <w:rFonts w:ascii="Arial" w:hAnsi="Arial" w:cs="Arial"/>
                <w:b/>
              </w:rPr>
            </w:pPr>
            <w:r w:rsidRPr="00423815">
              <w:rPr>
                <w:rFonts w:ascii="Arial" w:hAnsi="Arial" w:cs="Arial"/>
                <w:b/>
              </w:rPr>
              <w:t>Action Items</w:t>
            </w:r>
          </w:p>
        </w:tc>
      </w:tr>
      <w:tr w:rsidR="00F8019C" w14:paraId="13869B4A" w14:textId="77777777" w:rsidTr="00DE58D4">
        <w:tc>
          <w:tcPr>
            <w:tcW w:w="2610" w:type="dxa"/>
          </w:tcPr>
          <w:p w14:paraId="7E75B107" w14:textId="77777777" w:rsidR="00F8019C" w:rsidRDefault="00780541">
            <w:pPr>
              <w:rPr>
                <w:rFonts w:ascii="Arial" w:hAnsi="Arial" w:cs="Arial"/>
                <w:b/>
                <w:bCs/>
              </w:rPr>
            </w:pPr>
            <w:r w:rsidRPr="00780541">
              <w:rPr>
                <w:rFonts w:ascii="Arial" w:hAnsi="Arial" w:cs="Arial"/>
                <w:b/>
                <w:bCs/>
              </w:rPr>
              <w:t>Welcome, Roll Call &amp; Review of Notes</w:t>
            </w:r>
          </w:p>
          <w:p w14:paraId="7AB2AE44" w14:textId="1D3C13F5" w:rsidR="00780541" w:rsidRPr="00780541" w:rsidRDefault="008F402C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t>Rachel Witmer</w:t>
            </w:r>
          </w:p>
        </w:tc>
        <w:tc>
          <w:tcPr>
            <w:tcW w:w="6125" w:type="dxa"/>
          </w:tcPr>
          <w:p w14:paraId="33D450CD" w14:textId="2409D220" w:rsidR="008F402C" w:rsidRPr="008F402C" w:rsidRDefault="008F402C" w:rsidP="008F402C">
            <w:pPr>
              <w:pStyle w:val="ListParagraph"/>
              <w:numPr>
                <w:ilvl w:val="0"/>
                <w:numId w:val="12"/>
              </w:numPr>
              <w:ind w:left="252" w:hanging="252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Rachel </w:t>
            </w:r>
            <w:r w:rsidR="00780541" w:rsidRPr="001D4066">
              <w:rPr>
                <w:rFonts w:ascii="Arial" w:hAnsi="Arial" w:cs="Arial"/>
              </w:rPr>
              <w:t>welcomed the attendee</w:t>
            </w:r>
            <w:r w:rsidR="00B45D76">
              <w:rPr>
                <w:rFonts w:ascii="Arial" w:hAnsi="Arial" w:cs="Arial"/>
              </w:rPr>
              <w:t>s,</w:t>
            </w:r>
            <w:r w:rsidR="009E0DF3" w:rsidRPr="001D4066">
              <w:rPr>
                <w:rFonts w:ascii="Arial" w:hAnsi="Arial" w:cs="Arial"/>
              </w:rPr>
              <w:t xml:space="preserve"> </w:t>
            </w:r>
            <w:r w:rsidR="00780541" w:rsidRPr="001D4066">
              <w:rPr>
                <w:rFonts w:ascii="Arial" w:hAnsi="Arial" w:cs="Arial"/>
              </w:rPr>
              <w:t>conducted a roll call</w:t>
            </w:r>
            <w:r w:rsidR="009E0DF3" w:rsidRPr="001D4066">
              <w:rPr>
                <w:rFonts w:ascii="Arial" w:hAnsi="Arial" w:cs="Arial"/>
              </w:rPr>
              <w:t xml:space="preserve"> </w:t>
            </w:r>
            <w:r w:rsidR="00C85F80">
              <w:rPr>
                <w:rFonts w:ascii="Arial" w:hAnsi="Arial" w:cs="Arial"/>
              </w:rPr>
              <w:t>in the chat</w:t>
            </w:r>
            <w:r>
              <w:rPr>
                <w:rFonts w:ascii="Arial" w:hAnsi="Arial" w:cs="Arial"/>
              </w:rPr>
              <w:t xml:space="preserve">, </w:t>
            </w:r>
            <w:r w:rsidR="00B45D76">
              <w:rPr>
                <w:rFonts w:ascii="Arial" w:hAnsi="Arial" w:cs="Arial"/>
              </w:rPr>
              <w:t xml:space="preserve"> </w:t>
            </w:r>
            <w:r w:rsidR="007C40DD" w:rsidRPr="007C40DD">
              <w:rPr>
                <w:rFonts w:ascii="Arial" w:hAnsi="Arial" w:cs="Arial"/>
              </w:rPr>
              <w:t xml:space="preserve">hosted the ice </w:t>
            </w:r>
            <w:r w:rsidR="00DE58D4" w:rsidRPr="007C40DD">
              <w:rPr>
                <w:rFonts w:ascii="Arial" w:hAnsi="Arial" w:cs="Arial"/>
              </w:rPr>
              <w:t>breaker</w:t>
            </w:r>
            <w:r w:rsidR="00DE58D4">
              <w:rPr>
                <w:rFonts w:ascii="Arial" w:hAnsi="Arial" w:cs="Arial"/>
              </w:rPr>
              <w:t xml:space="preserve"> and</w:t>
            </w:r>
            <w:r>
              <w:rPr>
                <w:rFonts w:ascii="Arial" w:hAnsi="Arial" w:cs="Arial"/>
              </w:rPr>
              <w:t xml:space="preserve"> reviewed </w:t>
            </w:r>
            <w:r w:rsidR="00DE58D4">
              <w:rPr>
                <w:rFonts w:ascii="Arial" w:hAnsi="Arial" w:cs="Arial"/>
              </w:rPr>
              <w:t xml:space="preserve">the last </w:t>
            </w:r>
            <w:hyperlink r:id="rId7" w:history="1">
              <w:r w:rsidR="00DE58D4" w:rsidRPr="00DE58D4">
                <w:rPr>
                  <w:rStyle w:val="Hyperlink"/>
                  <w:rFonts w:ascii="Arial" w:hAnsi="Arial" w:cs="Arial"/>
                </w:rPr>
                <w:t>meeting not</w:t>
              </w:r>
              <w:r w:rsidR="00DE58D4" w:rsidRPr="00DE58D4">
                <w:rPr>
                  <w:rStyle w:val="Hyperlink"/>
                  <w:rFonts w:ascii="Arial" w:hAnsi="Arial" w:cs="Arial"/>
                </w:rPr>
                <w:t>e</w:t>
              </w:r>
              <w:r w:rsidR="00DE58D4" w:rsidRPr="00DE58D4">
                <w:rPr>
                  <w:rStyle w:val="Hyperlink"/>
                  <w:rFonts w:ascii="Arial" w:hAnsi="Arial" w:cs="Arial"/>
                </w:rPr>
                <w:t>s</w:t>
              </w:r>
            </w:hyperlink>
            <w:r w:rsidR="00DE58D4">
              <w:rPr>
                <w:rFonts w:ascii="Arial" w:hAnsi="Arial" w:cs="Arial"/>
              </w:rPr>
              <w:t>.</w:t>
            </w:r>
            <w:r w:rsidR="007C40DD" w:rsidRPr="007C40DD">
              <w:rPr>
                <w:rFonts w:ascii="Arial" w:hAnsi="Arial" w:cs="Arial"/>
              </w:rPr>
              <w:t>.</w:t>
            </w:r>
          </w:p>
        </w:tc>
        <w:tc>
          <w:tcPr>
            <w:tcW w:w="2250" w:type="dxa"/>
          </w:tcPr>
          <w:p w14:paraId="732CAA1A" w14:textId="470BD097" w:rsidR="00F8019C" w:rsidRDefault="00F8019C"/>
        </w:tc>
      </w:tr>
      <w:tr w:rsidR="00334C7F" w14:paraId="226A8E6F" w14:textId="77777777" w:rsidTr="00DE58D4">
        <w:tc>
          <w:tcPr>
            <w:tcW w:w="2610" w:type="dxa"/>
          </w:tcPr>
          <w:p w14:paraId="057BBBC9" w14:textId="77777777" w:rsidR="00334C7F" w:rsidRPr="008F402C" w:rsidRDefault="008F402C" w:rsidP="008F402C">
            <w:pPr>
              <w:rPr>
                <w:rFonts w:ascii="Arial" w:hAnsi="Arial" w:cs="Arial"/>
                <w:b/>
                <w:bCs/>
              </w:rPr>
            </w:pPr>
            <w:r w:rsidRPr="008F402C">
              <w:rPr>
                <w:rFonts w:ascii="Arial" w:hAnsi="Arial" w:cs="Arial"/>
                <w:b/>
                <w:bCs/>
              </w:rPr>
              <w:t>U.S. Military’s Integrated Primary Prevention Workforce</w:t>
            </w:r>
          </w:p>
          <w:p w14:paraId="60348C56" w14:textId="7CCFCCBB" w:rsidR="008F402C" w:rsidRDefault="008F402C" w:rsidP="008F402C">
            <w:r w:rsidRPr="008F402C">
              <w:rPr>
                <w:rFonts w:ascii="Arial" w:hAnsi="Arial" w:cs="Arial"/>
              </w:rPr>
              <w:t xml:space="preserve">Jason Katz, Lynne Kelley, Sarah </w:t>
            </w:r>
            <w:proofErr w:type="gramStart"/>
            <w:r w:rsidRPr="008F402C">
              <w:rPr>
                <w:rFonts w:ascii="Arial" w:hAnsi="Arial" w:cs="Arial"/>
              </w:rPr>
              <w:t>Hogue</w:t>
            </w:r>
            <w:proofErr w:type="gramEnd"/>
            <w:r w:rsidRPr="008F402C">
              <w:rPr>
                <w:rFonts w:ascii="Arial" w:hAnsi="Arial" w:cs="Arial"/>
              </w:rPr>
              <w:t xml:space="preserve"> and Brantley Jarvis</w:t>
            </w:r>
          </w:p>
        </w:tc>
        <w:tc>
          <w:tcPr>
            <w:tcW w:w="6125" w:type="dxa"/>
          </w:tcPr>
          <w:p w14:paraId="7DFD35A9" w14:textId="77777777" w:rsidR="00DE58D4" w:rsidRPr="00DE58D4" w:rsidRDefault="00DE58D4" w:rsidP="00DE58D4">
            <w:pPr>
              <w:rPr>
                <w:rFonts w:ascii="Arial" w:hAnsi="Arial" w:cs="Arial"/>
                <w:b/>
                <w:bCs/>
              </w:rPr>
            </w:pPr>
            <w:r w:rsidRPr="00DE58D4">
              <w:rPr>
                <w:rFonts w:ascii="Arial" w:hAnsi="Arial" w:cs="Arial"/>
                <w:b/>
                <w:bCs/>
              </w:rPr>
              <w:t>DoD Approach to Integrated Primary Prevention Presentation</w:t>
            </w:r>
          </w:p>
          <w:p w14:paraId="1E5516CA" w14:textId="0DF8C419" w:rsidR="00D1413C" w:rsidRPr="00D1413C" w:rsidRDefault="00DE58D4" w:rsidP="00D1413C">
            <w:pPr>
              <w:pStyle w:val="ListParagraph"/>
              <w:numPr>
                <w:ilvl w:val="0"/>
                <w:numId w:val="24"/>
              </w:numPr>
              <w:ind w:left="256" w:hanging="256"/>
              <w:rPr>
                <w:rFonts w:ascii="Arial" w:hAnsi="Arial" w:cs="Arial"/>
              </w:rPr>
            </w:pPr>
            <w:r w:rsidRPr="00D1413C">
              <w:rPr>
                <w:rFonts w:ascii="Arial" w:hAnsi="Arial" w:cs="Arial"/>
              </w:rPr>
              <w:t xml:space="preserve">The DoD Approach </w:t>
            </w:r>
            <w:r w:rsidR="00D1413C" w:rsidRPr="00D1413C">
              <w:rPr>
                <w:rFonts w:ascii="Arial" w:hAnsi="Arial" w:cs="Arial"/>
              </w:rPr>
              <w:t xml:space="preserve">focuses on the need </w:t>
            </w:r>
            <w:r w:rsidR="00D1413C" w:rsidRPr="00D1413C">
              <w:rPr>
                <w:rFonts w:ascii="Arial" w:hAnsi="Arial" w:cs="Arial"/>
              </w:rPr>
              <w:t>for leaders to foster healthy climates</w:t>
            </w:r>
            <w:r w:rsidR="00D1413C" w:rsidRPr="00D1413C">
              <w:rPr>
                <w:rFonts w:ascii="Arial" w:hAnsi="Arial" w:cs="Arial"/>
              </w:rPr>
              <w:t xml:space="preserve"> and m</w:t>
            </w:r>
            <w:r w:rsidR="00D1413C" w:rsidRPr="00D1413C">
              <w:rPr>
                <w:rFonts w:ascii="Arial" w:hAnsi="Arial" w:cs="Arial"/>
              </w:rPr>
              <w:t>itigated risk and protective factors</w:t>
            </w:r>
            <w:r w:rsidR="00D1413C" w:rsidRPr="00D1413C">
              <w:rPr>
                <w:rFonts w:ascii="Arial" w:hAnsi="Arial" w:cs="Arial"/>
              </w:rPr>
              <w:t>.</w:t>
            </w:r>
          </w:p>
          <w:p w14:paraId="7EEE8ED2" w14:textId="6FCEE1CE" w:rsidR="00D1413C" w:rsidRPr="00D1413C" w:rsidRDefault="00D1413C" w:rsidP="00D1413C">
            <w:pPr>
              <w:pStyle w:val="ListParagraph"/>
              <w:numPr>
                <w:ilvl w:val="0"/>
                <w:numId w:val="24"/>
              </w:numPr>
              <w:ind w:left="256" w:hanging="256"/>
              <w:rPr>
                <w:rFonts w:ascii="Arial" w:hAnsi="Arial" w:cs="Arial"/>
              </w:rPr>
            </w:pPr>
            <w:r w:rsidRPr="00D1413C">
              <w:rPr>
                <w:rFonts w:ascii="Arial" w:hAnsi="Arial" w:cs="Arial"/>
              </w:rPr>
              <w:t>Uses combination of programs, policies, etc. to reinforce health decision-making</w:t>
            </w:r>
            <w:r w:rsidRPr="00D1413C">
              <w:rPr>
                <w:rFonts w:ascii="Arial" w:hAnsi="Arial" w:cs="Arial"/>
              </w:rPr>
              <w:t xml:space="preserve">; </w:t>
            </w:r>
            <w:proofErr w:type="gramStart"/>
            <w:r w:rsidRPr="00D1413C">
              <w:rPr>
                <w:rFonts w:ascii="Arial" w:hAnsi="Arial" w:cs="Arial"/>
              </w:rPr>
              <w:t>also</w:t>
            </w:r>
            <w:proofErr w:type="gramEnd"/>
            <w:r w:rsidRPr="00D1413C">
              <w:rPr>
                <w:rFonts w:ascii="Arial" w:hAnsi="Arial" w:cs="Arial"/>
              </w:rPr>
              <w:t xml:space="preserve"> data-driven.</w:t>
            </w:r>
          </w:p>
          <w:p w14:paraId="1CB08D2E" w14:textId="2E1506C4" w:rsidR="002A147C" w:rsidRPr="00D1413C" w:rsidRDefault="00D1413C" w:rsidP="00D1413C">
            <w:pPr>
              <w:pStyle w:val="ListParagraph"/>
              <w:numPr>
                <w:ilvl w:val="0"/>
                <w:numId w:val="24"/>
              </w:numPr>
              <w:ind w:left="250" w:hanging="250"/>
              <w:rPr>
                <w:rFonts w:ascii="Arial" w:hAnsi="Arial" w:cs="Arial"/>
              </w:rPr>
            </w:pPr>
            <w:r w:rsidRPr="00D1413C">
              <w:rPr>
                <w:rFonts w:ascii="Arial" w:hAnsi="Arial" w:cs="Arial"/>
              </w:rPr>
              <w:t>Utilizes p</w:t>
            </w:r>
            <w:r w:rsidRPr="00D1413C">
              <w:rPr>
                <w:rFonts w:ascii="Arial" w:hAnsi="Arial" w:cs="Arial"/>
              </w:rPr>
              <w:t xml:space="preserve">revention </w:t>
            </w:r>
            <w:r w:rsidRPr="00D1413C">
              <w:rPr>
                <w:rFonts w:ascii="Arial" w:hAnsi="Arial" w:cs="Arial"/>
              </w:rPr>
              <w:t>f</w:t>
            </w:r>
            <w:r w:rsidRPr="00D1413C">
              <w:rPr>
                <w:rFonts w:ascii="Arial" w:hAnsi="Arial" w:cs="Arial"/>
              </w:rPr>
              <w:t>ramework</w:t>
            </w:r>
            <w:r w:rsidRPr="00D1413C">
              <w:rPr>
                <w:rFonts w:ascii="Arial" w:hAnsi="Arial" w:cs="Arial"/>
              </w:rPr>
              <w:t xml:space="preserve"> focusing on </w:t>
            </w:r>
            <w:r w:rsidRPr="00D1413C">
              <w:rPr>
                <w:rFonts w:ascii="Arial" w:hAnsi="Arial" w:cs="Arial"/>
              </w:rPr>
              <w:t>leadership, prevention workforce, military community, collaborative relationships, data,</w:t>
            </w:r>
            <w:r w:rsidRPr="00D1413C">
              <w:rPr>
                <w:rFonts w:ascii="Arial" w:hAnsi="Arial" w:cs="Arial"/>
              </w:rPr>
              <w:t xml:space="preserve"> </w:t>
            </w:r>
            <w:r w:rsidRPr="00D1413C">
              <w:rPr>
                <w:rFonts w:ascii="Arial" w:hAnsi="Arial" w:cs="Arial"/>
              </w:rPr>
              <w:t xml:space="preserve">resources, </w:t>
            </w:r>
            <w:r w:rsidRPr="00D1413C">
              <w:rPr>
                <w:rFonts w:ascii="Arial" w:hAnsi="Arial" w:cs="Arial"/>
              </w:rPr>
              <w:t>and policy.</w:t>
            </w:r>
          </w:p>
          <w:p w14:paraId="5492209C" w14:textId="5A4592A8" w:rsidR="00D1413C" w:rsidRPr="00D1413C" w:rsidRDefault="00D1413C" w:rsidP="00D1413C">
            <w:pPr>
              <w:pStyle w:val="ListParagraph"/>
              <w:numPr>
                <w:ilvl w:val="0"/>
                <w:numId w:val="36"/>
              </w:numPr>
              <w:ind w:left="250" w:hanging="250"/>
              <w:rPr>
                <w:rFonts w:ascii="Arial" w:hAnsi="Arial" w:cs="Arial"/>
              </w:rPr>
            </w:pPr>
            <w:r w:rsidRPr="00D1413C">
              <w:rPr>
                <w:rFonts w:ascii="Arial" w:hAnsi="Arial" w:cs="Arial"/>
              </w:rPr>
              <w:t xml:space="preserve">Military dependent support, skill development, financial readiness, </w:t>
            </w:r>
            <w:r w:rsidRPr="00D1413C">
              <w:rPr>
                <w:rFonts w:ascii="Arial" w:hAnsi="Arial" w:cs="Arial"/>
              </w:rPr>
              <w:t xml:space="preserve">and </w:t>
            </w:r>
            <w:r w:rsidRPr="00D1413C">
              <w:rPr>
                <w:rFonts w:ascii="Arial" w:hAnsi="Arial" w:cs="Arial"/>
              </w:rPr>
              <w:t>substance use</w:t>
            </w:r>
            <w:r w:rsidRPr="00D1413C">
              <w:rPr>
                <w:rFonts w:ascii="Arial" w:hAnsi="Arial" w:cs="Arial"/>
              </w:rPr>
              <w:t>.</w:t>
            </w:r>
          </w:p>
          <w:p w14:paraId="674196EA" w14:textId="78A5BA84" w:rsidR="00D1413C" w:rsidRPr="00D1413C" w:rsidRDefault="00D1413C" w:rsidP="00D1413C">
            <w:pPr>
              <w:pStyle w:val="ListParagraph"/>
              <w:numPr>
                <w:ilvl w:val="0"/>
                <w:numId w:val="24"/>
              </w:numPr>
              <w:ind w:left="250" w:hanging="250"/>
              <w:rPr>
                <w:rFonts w:ascii="Arial" w:hAnsi="Arial" w:cs="Arial"/>
              </w:rPr>
            </w:pPr>
            <w:r w:rsidRPr="00D1413C">
              <w:rPr>
                <w:rFonts w:ascii="Arial" w:hAnsi="Arial" w:cs="Arial"/>
              </w:rPr>
              <w:t xml:space="preserve">1700+ personnel trained to date in DoD SPARX </w:t>
            </w:r>
            <w:r w:rsidRPr="00D1413C">
              <w:rPr>
                <w:rFonts w:ascii="Arial" w:hAnsi="Arial" w:cs="Arial"/>
              </w:rPr>
              <w:t>training.</w:t>
            </w:r>
          </w:p>
          <w:p w14:paraId="7AD2C101" w14:textId="77777777" w:rsidR="00DE58D4" w:rsidRPr="00DE58D4" w:rsidRDefault="00DE58D4" w:rsidP="00DE58D4">
            <w:pPr>
              <w:rPr>
                <w:rFonts w:ascii="Arial" w:hAnsi="Arial" w:cs="Arial"/>
                <w:b/>
                <w:bCs/>
              </w:rPr>
            </w:pPr>
            <w:r w:rsidRPr="00DE58D4">
              <w:rPr>
                <w:rFonts w:ascii="Arial" w:hAnsi="Arial" w:cs="Arial"/>
                <w:b/>
                <w:bCs/>
              </w:rPr>
              <w:t>Technical Assistance Centers for Integrated Prevention and Evaluation Presentation</w:t>
            </w:r>
          </w:p>
          <w:p w14:paraId="45EAFA83" w14:textId="1B898C87" w:rsidR="00D1413C" w:rsidRPr="00D1413C" w:rsidRDefault="00D1413C" w:rsidP="00D1413C">
            <w:pPr>
              <w:pStyle w:val="ListParagraph"/>
              <w:numPr>
                <w:ilvl w:val="0"/>
                <w:numId w:val="24"/>
              </w:numPr>
              <w:ind w:left="250" w:hanging="250"/>
              <w:rPr>
                <w:rFonts w:ascii="Arial" w:hAnsi="Arial" w:cs="Arial"/>
              </w:rPr>
            </w:pPr>
            <w:r w:rsidRPr="00D1413C">
              <w:rPr>
                <w:rFonts w:ascii="Arial" w:hAnsi="Arial" w:cs="Arial"/>
              </w:rPr>
              <w:t>Collaborated with the CDC</w:t>
            </w:r>
            <w:r>
              <w:rPr>
                <w:rFonts w:ascii="Arial" w:hAnsi="Arial" w:cs="Arial"/>
              </w:rPr>
              <w:t xml:space="preserve"> to establish the </w:t>
            </w:r>
            <w:r w:rsidRPr="00D1413C">
              <w:rPr>
                <w:rFonts w:ascii="Arial" w:hAnsi="Arial" w:cs="Arial"/>
              </w:rPr>
              <w:t>Integrated Prevention Technical Assistance Center (IPTAC)</w:t>
            </w:r>
            <w:r>
              <w:rPr>
                <w:rFonts w:ascii="Arial" w:hAnsi="Arial" w:cs="Arial"/>
              </w:rPr>
              <w:t>.</w:t>
            </w:r>
          </w:p>
          <w:p w14:paraId="42C58FA8" w14:textId="2E723595" w:rsidR="00D1413C" w:rsidRPr="00D1413C" w:rsidRDefault="00D1413C" w:rsidP="00D1413C">
            <w:pPr>
              <w:pStyle w:val="ListParagraph"/>
              <w:numPr>
                <w:ilvl w:val="0"/>
                <w:numId w:val="36"/>
              </w:numPr>
              <w:ind w:left="250" w:hanging="250"/>
              <w:rPr>
                <w:rFonts w:ascii="Arial" w:hAnsi="Arial" w:cs="Arial"/>
              </w:rPr>
            </w:pPr>
            <w:r w:rsidRPr="00D1413C">
              <w:rPr>
                <w:rFonts w:ascii="Arial" w:hAnsi="Arial" w:cs="Arial"/>
              </w:rPr>
              <w:t xml:space="preserve">Assistance is focused on integrated primary prevention planning and </w:t>
            </w:r>
            <w:r w:rsidR="00EA1FB1" w:rsidRPr="00D1413C">
              <w:rPr>
                <w:rFonts w:ascii="Arial" w:hAnsi="Arial" w:cs="Arial"/>
              </w:rPr>
              <w:t>implementation.</w:t>
            </w:r>
          </w:p>
          <w:p w14:paraId="008BBFE7" w14:textId="4A7746F8" w:rsidR="00EA1FB1" w:rsidRDefault="00EA1FB1" w:rsidP="00EA1FB1">
            <w:pPr>
              <w:pStyle w:val="ListParagraph"/>
              <w:numPr>
                <w:ilvl w:val="0"/>
                <w:numId w:val="24"/>
              </w:numPr>
              <w:ind w:left="250" w:hanging="25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</w:t>
            </w:r>
            <w:r w:rsidRPr="00EA1FB1">
              <w:rPr>
                <w:rFonts w:ascii="Arial" w:hAnsi="Arial" w:cs="Arial"/>
              </w:rPr>
              <w:t>Evaluation Technical Assistance Center (ETAC)</w:t>
            </w:r>
            <w:r>
              <w:rPr>
                <w:rFonts w:ascii="Arial" w:hAnsi="Arial" w:cs="Arial"/>
              </w:rPr>
              <w:t xml:space="preserve"> works on the </w:t>
            </w:r>
            <w:r w:rsidRPr="00EA1FB1">
              <w:rPr>
                <w:rFonts w:ascii="Arial" w:hAnsi="Arial" w:cs="Arial"/>
              </w:rPr>
              <w:t>evaluation of implemented prevention activities</w:t>
            </w:r>
            <w:r>
              <w:rPr>
                <w:rFonts w:ascii="Arial" w:hAnsi="Arial" w:cs="Arial"/>
              </w:rPr>
              <w:t>.</w:t>
            </w:r>
          </w:p>
          <w:p w14:paraId="296F4C02" w14:textId="56133162" w:rsidR="00EA1FB1" w:rsidRPr="00EA1FB1" w:rsidRDefault="00EA1FB1" w:rsidP="00EA1FB1">
            <w:pPr>
              <w:pStyle w:val="ListParagraph"/>
              <w:numPr>
                <w:ilvl w:val="0"/>
                <w:numId w:val="24"/>
              </w:numPr>
              <w:ind w:left="250" w:hanging="25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or technical support, i</w:t>
            </w:r>
            <w:r w:rsidRPr="00EA1FB1">
              <w:rPr>
                <w:rFonts w:ascii="Arial" w:hAnsi="Arial" w:cs="Arial"/>
              </w:rPr>
              <w:t>ndividuals reach out</w:t>
            </w:r>
            <w:r>
              <w:rPr>
                <w:rFonts w:ascii="Arial" w:hAnsi="Arial" w:cs="Arial"/>
              </w:rPr>
              <w:t xml:space="preserve"> via</w:t>
            </w:r>
            <w:r w:rsidRPr="00EA1FB1">
              <w:rPr>
                <w:rFonts w:ascii="Arial" w:hAnsi="Arial" w:cs="Arial"/>
              </w:rPr>
              <w:t xml:space="preserve"> email for support</w:t>
            </w:r>
            <w:r>
              <w:rPr>
                <w:rFonts w:ascii="Arial" w:hAnsi="Arial" w:cs="Arial"/>
              </w:rPr>
              <w:t xml:space="preserve">, a DoD lead </w:t>
            </w:r>
            <w:r w:rsidRPr="00EA1FB1">
              <w:rPr>
                <w:rFonts w:ascii="Arial" w:hAnsi="Arial" w:cs="Arial"/>
              </w:rPr>
              <w:t>contacts respective service HQ</w:t>
            </w:r>
            <w:r>
              <w:rPr>
                <w:rFonts w:ascii="Arial" w:hAnsi="Arial" w:cs="Arial"/>
              </w:rPr>
              <w:t xml:space="preserve"> to determine if the request will be handled by HQ or a TA center. Once this has been determined, </w:t>
            </w:r>
            <w:r w:rsidRPr="00EA1FB1">
              <w:rPr>
                <w:rFonts w:ascii="Arial" w:hAnsi="Arial" w:cs="Arial"/>
              </w:rPr>
              <w:t>IPTAC or ETAC communicate with requestor through lifecycle of support</w:t>
            </w:r>
            <w:r>
              <w:rPr>
                <w:rFonts w:ascii="Arial" w:hAnsi="Arial" w:cs="Arial"/>
              </w:rPr>
              <w:t>.</w:t>
            </w:r>
          </w:p>
          <w:p w14:paraId="6AA74E57" w14:textId="77777777" w:rsidR="00DE58D4" w:rsidRPr="00DE58D4" w:rsidRDefault="00DE58D4" w:rsidP="00DE58D4">
            <w:pPr>
              <w:rPr>
                <w:rFonts w:ascii="Arial" w:hAnsi="Arial" w:cs="Arial"/>
                <w:b/>
                <w:bCs/>
              </w:rPr>
            </w:pPr>
            <w:r w:rsidRPr="00DE58D4">
              <w:rPr>
                <w:rFonts w:ascii="Arial" w:hAnsi="Arial" w:cs="Arial"/>
                <w:b/>
                <w:bCs/>
              </w:rPr>
              <w:t>Integrated Prevention Advisory Group Presentation</w:t>
            </w:r>
          </w:p>
          <w:p w14:paraId="31ED1F10" w14:textId="531D26FF" w:rsidR="00EA1FB1" w:rsidRPr="00DD0E5C" w:rsidRDefault="00EA1FB1" w:rsidP="00DD0E5C">
            <w:pPr>
              <w:pStyle w:val="ListParagraph"/>
              <w:numPr>
                <w:ilvl w:val="0"/>
                <w:numId w:val="36"/>
              </w:numPr>
              <w:ind w:left="250" w:hanging="250"/>
              <w:rPr>
                <w:rFonts w:ascii="Arial" w:hAnsi="Arial" w:cs="Arial"/>
              </w:rPr>
            </w:pPr>
            <w:r w:rsidRPr="00DD0E5C">
              <w:rPr>
                <w:rFonts w:ascii="Arial" w:hAnsi="Arial" w:cs="Arial"/>
              </w:rPr>
              <w:lastRenderedPageBreak/>
              <w:t xml:space="preserve">Workforce </w:t>
            </w:r>
            <w:r w:rsidRPr="00DD0E5C">
              <w:rPr>
                <w:rFonts w:ascii="Arial" w:hAnsi="Arial" w:cs="Arial"/>
              </w:rPr>
              <w:t>s</w:t>
            </w:r>
            <w:r w:rsidRPr="00DD0E5C">
              <w:rPr>
                <w:rFonts w:ascii="Arial" w:hAnsi="Arial" w:cs="Arial"/>
              </w:rPr>
              <w:t xml:space="preserve">tructure and </w:t>
            </w:r>
            <w:r w:rsidRPr="00DD0E5C">
              <w:rPr>
                <w:rFonts w:ascii="Arial" w:hAnsi="Arial" w:cs="Arial"/>
              </w:rPr>
              <w:t>r</w:t>
            </w:r>
            <w:r w:rsidRPr="00DD0E5C">
              <w:rPr>
                <w:rFonts w:ascii="Arial" w:hAnsi="Arial" w:cs="Arial"/>
              </w:rPr>
              <w:t>oles</w:t>
            </w:r>
            <w:r w:rsidRPr="00DD0E5C">
              <w:rPr>
                <w:rFonts w:ascii="Arial" w:hAnsi="Arial" w:cs="Arial"/>
              </w:rPr>
              <w:t xml:space="preserve"> include s</w:t>
            </w:r>
            <w:r w:rsidRPr="00DD0E5C">
              <w:rPr>
                <w:rFonts w:ascii="Arial" w:hAnsi="Arial" w:cs="Arial"/>
              </w:rPr>
              <w:t xml:space="preserve">trategic, </w:t>
            </w:r>
            <w:r w:rsidRPr="00DD0E5C">
              <w:rPr>
                <w:rFonts w:ascii="Arial" w:hAnsi="Arial" w:cs="Arial"/>
              </w:rPr>
              <w:t>o</w:t>
            </w:r>
            <w:r w:rsidRPr="00DD0E5C">
              <w:rPr>
                <w:rFonts w:ascii="Arial" w:hAnsi="Arial" w:cs="Arial"/>
              </w:rPr>
              <w:t xml:space="preserve">perational, </w:t>
            </w:r>
            <w:r w:rsidRPr="00DD0E5C">
              <w:rPr>
                <w:rFonts w:ascii="Arial" w:hAnsi="Arial" w:cs="Arial"/>
              </w:rPr>
              <w:t>and t</w:t>
            </w:r>
            <w:r w:rsidRPr="00DD0E5C">
              <w:rPr>
                <w:rFonts w:ascii="Arial" w:hAnsi="Arial" w:cs="Arial"/>
              </w:rPr>
              <w:t>actical</w:t>
            </w:r>
            <w:r w:rsidRPr="00DD0E5C">
              <w:rPr>
                <w:rFonts w:ascii="Arial" w:hAnsi="Arial" w:cs="Arial"/>
              </w:rPr>
              <w:t>.</w:t>
            </w:r>
          </w:p>
          <w:p w14:paraId="1551FDEC" w14:textId="60ACA8B2" w:rsidR="00DD0E5C" w:rsidRPr="00DD0E5C" w:rsidRDefault="00EA1FB1" w:rsidP="00DD0E5C">
            <w:pPr>
              <w:pStyle w:val="ListParagraph"/>
              <w:numPr>
                <w:ilvl w:val="0"/>
                <w:numId w:val="24"/>
              </w:numPr>
              <w:ind w:left="250" w:hanging="250"/>
              <w:rPr>
                <w:rFonts w:ascii="Arial" w:hAnsi="Arial" w:cs="Arial"/>
              </w:rPr>
            </w:pPr>
            <w:r w:rsidRPr="00DD0E5C">
              <w:rPr>
                <w:rFonts w:ascii="Arial" w:hAnsi="Arial" w:cs="Arial"/>
              </w:rPr>
              <w:t xml:space="preserve">Currently, the workforce structure is in </w:t>
            </w:r>
            <w:r w:rsidR="00DD0E5C" w:rsidRPr="00DD0E5C">
              <w:rPr>
                <w:rFonts w:ascii="Arial" w:hAnsi="Arial" w:cs="Arial"/>
              </w:rPr>
              <w:t>p</w:t>
            </w:r>
            <w:r w:rsidRPr="00DD0E5C">
              <w:rPr>
                <w:rFonts w:ascii="Arial" w:hAnsi="Arial" w:cs="Arial"/>
              </w:rPr>
              <w:t>hase</w:t>
            </w:r>
            <w:r w:rsidR="00DD0E5C" w:rsidRPr="00DD0E5C">
              <w:rPr>
                <w:rFonts w:ascii="Arial" w:hAnsi="Arial" w:cs="Arial"/>
              </w:rPr>
              <w:t xml:space="preserve"> 2.1; d</w:t>
            </w:r>
            <w:r w:rsidR="00DD0E5C" w:rsidRPr="00DD0E5C">
              <w:rPr>
                <w:rFonts w:ascii="Arial" w:hAnsi="Arial" w:cs="Arial"/>
              </w:rPr>
              <w:t>o not expect to reach full operational capability until FY27</w:t>
            </w:r>
            <w:r w:rsidR="00DD0E5C" w:rsidRPr="00DD0E5C">
              <w:rPr>
                <w:rFonts w:ascii="Arial" w:hAnsi="Arial" w:cs="Arial"/>
              </w:rPr>
              <w:t>.</w:t>
            </w:r>
          </w:p>
          <w:p w14:paraId="51E2AA5D" w14:textId="68D31088" w:rsidR="00DD0E5C" w:rsidRPr="00DD0E5C" w:rsidRDefault="00DD0E5C" w:rsidP="00DD0E5C">
            <w:pPr>
              <w:pStyle w:val="ListParagraph"/>
              <w:numPr>
                <w:ilvl w:val="0"/>
                <w:numId w:val="36"/>
              </w:numPr>
              <w:ind w:left="250" w:hanging="250"/>
              <w:rPr>
                <w:rFonts w:ascii="Arial" w:hAnsi="Arial" w:cs="Arial"/>
              </w:rPr>
            </w:pPr>
            <w:r w:rsidRPr="00DD0E5C">
              <w:rPr>
                <w:rFonts w:ascii="Arial" w:hAnsi="Arial" w:cs="Arial"/>
              </w:rPr>
              <w:t xml:space="preserve">Major I-PAG </w:t>
            </w:r>
            <w:r w:rsidRPr="00DD0E5C">
              <w:rPr>
                <w:rFonts w:ascii="Arial" w:hAnsi="Arial" w:cs="Arial"/>
              </w:rPr>
              <w:t>workforce Milestones include c</w:t>
            </w:r>
            <w:r w:rsidRPr="00DD0E5C">
              <w:rPr>
                <w:rFonts w:ascii="Arial" w:hAnsi="Arial" w:cs="Arial"/>
              </w:rPr>
              <w:t xml:space="preserve">ommunity </w:t>
            </w:r>
            <w:r w:rsidRPr="00DD0E5C">
              <w:rPr>
                <w:rFonts w:ascii="Arial" w:hAnsi="Arial" w:cs="Arial"/>
              </w:rPr>
              <w:t>n</w:t>
            </w:r>
            <w:r w:rsidRPr="00DD0E5C">
              <w:rPr>
                <w:rFonts w:ascii="Arial" w:hAnsi="Arial" w:cs="Arial"/>
              </w:rPr>
              <w:t xml:space="preserve">eeds </w:t>
            </w:r>
            <w:r w:rsidRPr="00DD0E5C">
              <w:rPr>
                <w:rFonts w:ascii="Arial" w:hAnsi="Arial" w:cs="Arial"/>
              </w:rPr>
              <w:t>a</w:t>
            </w:r>
            <w:r w:rsidRPr="00DD0E5C">
              <w:rPr>
                <w:rFonts w:ascii="Arial" w:hAnsi="Arial" w:cs="Arial"/>
              </w:rPr>
              <w:t xml:space="preserve">ssessment, SC </w:t>
            </w:r>
            <w:r w:rsidRPr="00DD0E5C">
              <w:rPr>
                <w:rFonts w:ascii="Arial" w:hAnsi="Arial" w:cs="Arial"/>
              </w:rPr>
              <w:t>si</w:t>
            </w:r>
            <w:r w:rsidRPr="00DD0E5C">
              <w:rPr>
                <w:rFonts w:ascii="Arial" w:hAnsi="Arial" w:cs="Arial"/>
              </w:rPr>
              <w:t>gns</w:t>
            </w:r>
            <w:r w:rsidRPr="00DD0E5C">
              <w:rPr>
                <w:rFonts w:ascii="Arial" w:hAnsi="Arial" w:cs="Arial"/>
              </w:rPr>
              <w:t xml:space="preserve"> and</w:t>
            </w:r>
            <w:r w:rsidRPr="00DD0E5C">
              <w:rPr>
                <w:rFonts w:ascii="Arial" w:hAnsi="Arial" w:cs="Arial"/>
              </w:rPr>
              <w:t xml:space="preserve"> </w:t>
            </w:r>
            <w:r w:rsidRPr="00DD0E5C">
              <w:rPr>
                <w:rFonts w:ascii="Arial" w:hAnsi="Arial" w:cs="Arial"/>
              </w:rPr>
              <w:t>u</w:t>
            </w:r>
            <w:r w:rsidRPr="00DD0E5C">
              <w:rPr>
                <w:rFonts w:ascii="Arial" w:hAnsi="Arial" w:cs="Arial"/>
              </w:rPr>
              <w:t>pdated CIPP</w:t>
            </w:r>
            <w:r w:rsidRPr="00DD0E5C">
              <w:rPr>
                <w:rFonts w:ascii="Arial" w:hAnsi="Arial" w:cs="Arial"/>
              </w:rPr>
              <w:t>.</w:t>
            </w:r>
          </w:p>
          <w:p w14:paraId="58CAA17E" w14:textId="2B0FF99C" w:rsidR="00DD0E5C" w:rsidRDefault="00DD0E5C" w:rsidP="00DD0E5C">
            <w:pPr>
              <w:pStyle w:val="ListParagraph"/>
              <w:numPr>
                <w:ilvl w:val="0"/>
                <w:numId w:val="24"/>
              </w:numPr>
              <w:ind w:left="250" w:hanging="250"/>
              <w:rPr>
                <w:rFonts w:ascii="Arial" w:hAnsi="Arial" w:cs="Arial"/>
              </w:rPr>
            </w:pPr>
            <w:r w:rsidRPr="00DD0E5C">
              <w:rPr>
                <w:rFonts w:ascii="Arial" w:hAnsi="Arial" w:cs="Arial"/>
              </w:rPr>
              <w:t>For any questions about the Technical Assistance Centers, or to have someone reach out for some support</w:t>
            </w:r>
            <w:r>
              <w:rPr>
                <w:rFonts w:ascii="Arial" w:hAnsi="Arial" w:cs="Arial"/>
              </w:rPr>
              <w:t>.</w:t>
            </w:r>
          </w:p>
          <w:p w14:paraId="5AF8AA2A" w14:textId="7B2A574C" w:rsidR="003766EB" w:rsidRPr="00DD0E5C" w:rsidRDefault="00DD0E5C" w:rsidP="00DD0E5C">
            <w:pPr>
              <w:pStyle w:val="ListParagraph"/>
              <w:ind w:left="250"/>
              <w:rPr>
                <w:rFonts w:ascii="Arial" w:hAnsi="Arial" w:cs="Arial"/>
              </w:rPr>
            </w:pPr>
            <w:hyperlink r:id="rId8" w:history="1">
              <w:r w:rsidRPr="00DD0E5C">
                <w:rPr>
                  <w:rStyle w:val="Hyperlink"/>
                  <w:rFonts w:ascii="Arial" w:hAnsi="Arial" w:cs="Arial"/>
                </w:rPr>
                <w:t>osd.mc-alex.ousd-r-e.mbx.prevention-technical-assistance@mail.mil</w:t>
              </w:r>
            </w:hyperlink>
          </w:p>
        </w:tc>
        <w:tc>
          <w:tcPr>
            <w:tcW w:w="2250" w:type="dxa"/>
          </w:tcPr>
          <w:p w14:paraId="10A4EED1" w14:textId="529A4149" w:rsidR="00C33BCC" w:rsidRPr="00C33BCC" w:rsidRDefault="00C33BCC" w:rsidP="00C33BCC"/>
        </w:tc>
      </w:tr>
      <w:tr w:rsidR="005175EA" w14:paraId="68259321" w14:textId="77777777" w:rsidTr="00DE58D4">
        <w:tc>
          <w:tcPr>
            <w:tcW w:w="2610" w:type="dxa"/>
          </w:tcPr>
          <w:p w14:paraId="519154BB" w14:textId="77777777" w:rsidR="008F402C" w:rsidRPr="00307F79" w:rsidRDefault="008F402C" w:rsidP="008F402C">
            <w:pPr>
              <w:rPr>
                <w:rFonts w:ascii="Arial" w:hAnsi="Arial" w:cs="Arial"/>
                <w:b/>
              </w:rPr>
            </w:pPr>
            <w:r w:rsidRPr="00307F79">
              <w:rPr>
                <w:rFonts w:ascii="Arial" w:hAnsi="Arial" w:cs="Arial"/>
                <w:b/>
              </w:rPr>
              <w:t>Project Officer Update</w:t>
            </w:r>
          </w:p>
          <w:p w14:paraId="7238F906" w14:textId="142E539F" w:rsidR="008B1FA2" w:rsidRPr="00DE58D4" w:rsidRDefault="008F402C" w:rsidP="00BE1BD8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Thia</w:t>
            </w:r>
            <w:proofErr w:type="spellEnd"/>
            <w:r>
              <w:rPr>
                <w:rFonts w:ascii="Arial" w:hAnsi="Arial" w:cs="Arial"/>
              </w:rPr>
              <w:t xml:space="preserve"> Walker </w:t>
            </w:r>
          </w:p>
        </w:tc>
        <w:tc>
          <w:tcPr>
            <w:tcW w:w="6125" w:type="dxa"/>
          </w:tcPr>
          <w:p w14:paraId="7CCBE71A" w14:textId="6AFE4EBE" w:rsidR="00DE58D4" w:rsidRPr="00DE58D4" w:rsidRDefault="00DE58D4" w:rsidP="00DE58D4">
            <w:pPr>
              <w:pStyle w:val="ListParagraph"/>
              <w:numPr>
                <w:ilvl w:val="0"/>
                <w:numId w:val="24"/>
              </w:numPr>
              <w:ind w:left="264" w:hanging="264"/>
              <w:rPr>
                <w:rFonts w:ascii="Arial" w:hAnsi="Arial" w:cs="Arial"/>
              </w:rPr>
            </w:pPr>
            <w:r w:rsidRPr="00DE58D4">
              <w:rPr>
                <w:rFonts w:ascii="Arial" w:hAnsi="Arial" w:cs="Arial"/>
              </w:rPr>
              <w:t xml:space="preserve">Changes to SPAR system will go into place in early </w:t>
            </w:r>
            <w:r w:rsidRPr="00DE58D4">
              <w:rPr>
                <w:rFonts w:ascii="Arial" w:hAnsi="Arial" w:cs="Arial"/>
              </w:rPr>
              <w:t>January.</w:t>
            </w:r>
          </w:p>
          <w:p w14:paraId="0EB63E63" w14:textId="7623F85C" w:rsidR="003766EB" w:rsidRPr="00DE58D4" w:rsidRDefault="00DE58D4" w:rsidP="00DE58D4">
            <w:pPr>
              <w:pStyle w:val="ListParagraph"/>
              <w:numPr>
                <w:ilvl w:val="0"/>
                <w:numId w:val="24"/>
              </w:numPr>
              <w:ind w:left="264" w:hanging="264"/>
            </w:pPr>
            <w:r w:rsidRPr="00DE58D4">
              <w:rPr>
                <w:rFonts w:ascii="Arial" w:hAnsi="Arial" w:cs="Arial"/>
              </w:rPr>
              <w:t xml:space="preserve">If you have not yet had a one-on-one, send </w:t>
            </w:r>
            <w:proofErr w:type="spellStart"/>
            <w:r w:rsidRPr="00DE58D4">
              <w:rPr>
                <w:rFonts w:ascii="Arial" w:hAnsi="Arial" w:cs="Arial"/>
              </w:rPr>
              <w:t>Thia</w:t>
            </w:r>
            <w:proofErr w:type="spellEnd"/>
            <w:r w:rsidRPr="00DE58D4">
              <w:rPr>
                <w:rFonts w:ascii="Arial" w:hAnsi="Arial" w:cs="Arial"/>
              </w:rPr>
              <w:t xml:space="preserve"> an email this </w:t>
            </w:r>
            <w:r w:rsidRPr="00DE58D4">
              <w:rPr>
                <w:rFonts w:ascii="Arial" w:hAnsi="Arial" w:cs="Arial"/>
              </w:rPr>
              <w:t>week.</w:t>
            </w:r>
          </w:p>
        </w:tc>
        <w:tc>
          <w:tcPr>
            <w:tcW w:w="2250" w:type="dxa"/>
          </w:tcPr>
          <w:p w14:paraId="4B2CA0D2" w14:textId="77777777" w:rsidR="003F41D2" w:rsidRDefault="003F41D2" w:rsidP="00334C7F"/>
          <w:p w14:paraId="6930E6B3" w14:textId="6869D4B3" w:rsidR="003F41D2" w:rsidRDefault="003F41D2" w:rsidP="00334C7F"/>
          <w:p w14:paraId="3F11C6F8" w14:textId="280B002C" w:rsidR="00495C05" w:rsidRDefault="00495C05" w:rsidP="00334C7F"/>
          <w:p w14:paraId="491256ED" w14:textId="5F9D8BC0" w:rsidR="00495C05" w:rsidRDefault="00495C05" w:rsidP="00334C7F"/>
          <w:p w14:paraId="3A0733CB" w14:textId="415AD3EE" w:rsidR="00495C05" w:rsidRDefault="00495C05" w:rsidP="00334C7F"/>
          <w:p w14:paraId="54811B7D" w14:textId="780875EE" w:rsidR="00495C05" w:rsidRDefault="00495C05" w:rsidP="00334C7F"/>
          <w:p w14:paraId="00842254" w14:textId="19E10E96" w:rsidR="003F41D2" w:rsidRPr="003F41D2" w:rsidRDefault="003F41D2" w:rsidP="00334C7F">
            <w:pPr>
              <w:rPr>
                <w:rFonts w:ascii="Arial" w:hAnsi="Arial" w:cs="Arial"/>
              </w:rPr>
            </w:pPr>
          </w:p>
        </w:tc>
      </w:tr>
      <w:tr w:rsidR="007C40DD" w14:paraId="31C9B688" w14:textId="77777777" w:rsidTr="00DE58D4">
        <w:tc>
          <w:tcPr>
            <w:tcW w:w="2610" w:type="dxa"/>
          </w:tcPr>
          <w:p w14:paraId="3FAC6ABA" w14:textId="7102DB8F" w:rsidR="00B45D76" w:rsidRDefault="003766EB" w:rsidP="00973F1A">
            <w:pPr>
              <w:ind w:left="-24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nnouncements and Brief Updates</w:t>
            </w:r>
          </w:p>
          <w:p w14:paraId="2069278A" w14:textId="322FC3CB" w:rsidR="007C40DD" w:rsidRPr="007C40DD" w:rsidRDefault="003766EB" w:rsidP="00973F1A">
            <w:pPr>
              <w:ind w:left="-24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achel Witmer</w:t>
            </w:r>
          </w:p>
        </w:tc>
        <w:tc>
          <w:tcPr>
            <w:tcW w:w="6125" w:type="dxa"/>
          </w:tcPr>
          <w:p w14:paraId="6493F9BD" w14:textId="77777777" w:rsidR="00DE58D4" w:rsidRPr="00DE58D4" w:rsidRDefault="00DE58D4" w:rsidP="00DE58D4">
            <w:pPr>
              <w:pStyle w:val="ListParagraph"/>
              <w:numPr>
                <w:ilvl w:val="0"/>
                <w:numId w:val="35"/>
              </w:numPr>
              <w:rPr>
                <w:rFonts w:ascii="Arial" w:hAnsi="Arial" w:cs="Arial"/>
              </w:rPr>
            </w:pPr>
            <w:r w:rsidRPr="00DE58D4">
              <w:rPr>
                <w:rFonts w:ascii="Arial" w:hAnsi="Arial" w:cs="Arial"/>
              </w:rPr>
              <w:t xml:space="preserve">Common Needs Assessment Survey: </w:t>
            </w:r>
            <w:hyperlink r:id="rId9" w:history="1">
              <w:r w:rsidRPr="00DE58D4">
                <w:rPr>
                  <w:rStyle w:val="Hyperlink"/>
                  <w:rFonts w:ascii="Arial" w:hAnsi="Arial" w:cs="Arial"/>
                </w:rPr>
                <w:t>https://forms.gle/8y3FEw584seqgFuz9</w:t>
              </w:r>
            </w:hyperlink>
          </w:p>
          <w:p w14:paraId="1BE0A672" w14:textId="77777777" w:rsidR="00DE58D4" w:rsidRPr="00DE58D4" w:rsidRDefault="00DE58D4" w:rsidP="00DE58D4">
            <w:pPr>
              <w:pStyle w:val="ListParagraph"/>
              <w:numPr>
                <w:ilvl w:val="0"/>
                <w:numId w:val="35"/>
              </w:numPr>
              <w:rPr>
                <w:rFonts w:ascii="Arial" w:hAnsi="Arial" w:cs="Arial"/>
              </w:rPr>
            </w:pPr>
            <w:r w:rsidRPr="00DE58D4">
              <w:rPr>
                <w:rFonts w:ascii="Arial" w:hAnsi="Arial" w:cs="Arial"/>
              </w:rPr>
              <w:t xml:space="preserve">Common Needs Assessment Questions: </w:t>
            </w:r>
            <w:hyperlink r:id="rId10" w:history="1">
              <w:r w:rsidRPr="00DE58D4">
                <w:rPr>
                  <w:rStyle w:val="Hyperlink"/>
                  <w:rFonts w:ascii="Arial" w:hAnsi="Arial" w:cs="Arial"/>
                </w:rPr>
                <w:t>https://umkc.box.com/s/vnzuhhixt5rl5y4rskqzmk2p1y0ac0ow</w:t>
              </w:r>
            </w:hyperlink>
          </w:p>
          <w:p w14:paraId="7D1EAB53" w14:textId="3997C80B" w:rsidR="003766EB" w:rsidRPr="00DE58D4" w:rsidRDefault="00DE58D4" w:rsidP="00DE58D4">
            <w:pPr>
              <w:pStyle w:val="ListParagraph"/>
              <w:numPr>
                <w:ilvl w:val="0"/>
                <w:numId w:val="35"/>
              </w:numPr>
            </w:pPr>
            <w:r w:rsidRPr="00DE58D4">
              <w:rPr>
                <w:rFonts w:ascii="Arial" w:hAnsi="Arial" w:cs="Arial"/>
              </w:rPr>
              <w:t xml:space="preserve">PTTC Marketing page has launched: </w:t>
            </w:r>
            <w:hyperlink r:id="rId11" w:history="1">
              <w:r w:rsidRPr="00DE58D4">
                <w:rPr>
                  <w:rStyle w:val="Hyperlink"/>
                  <w:rFonts w:ascii="Arial" w:hAnsi="Arial" w:cs="Arial"/>
                </w:rPr>
                <w:t>Marketing Prevention | Prevention Technology Transfer Center (PTTC) Network (pttcnetwork.org)</w:t>
              </w:r>
            </w:hyperlink>
            <w:r w:rsidR="003766EB" w:rsidRPr="00DE58D4">
              <w:rPr>
                <w:rFonts w:ascii="Arial" w:eastAsia="Times New Roman" w:hAnsi="Arial" w:cs="Arial"/>
              </w:rPr>
              <w:t xml:space="preserve"> </w:t>
            </w:r>
          </w:p>
        </w:tc>
        <w:tc>
          <w:tcPr>
            <w:tcW w:w="2250" w:type="dxa"/>
          </w:tcPr>
          <w:p w14:paraId="1C9F9953" w14:textId="6969C9CA" w:rsidR="00C924CD" w:rsidRPr="00C924CD" w:rsidRDefault="00C924CD" w:rsidP="00632E03">
            <w:pPr>
              <w:rPr>
                <w:rFonts w:ascii="Arial" w:hAnsi="Arial" w:cs="Arial"/>
              </w:rPr>
            </w:pPr>
          </w:p>
        </w:tc>
      </w:tr>
      <w:tr w:rsidR="00F8019C" w14:paraId="51C72637" w14:textId="77777777" w:rsidTr="00DE58D4">
        <w:tc>
          <w:tcPr>
            <w:tcW w:w="2610" w:type="dxa"/>
          </w:tcPr>
          <w:p w14:paraId="302B900C" w14:textId="71DA62B5" w:rsidR="00D95304" w:rsidRDefault="00D95304" w:rsidP="00D95304">
            <w:pPr>
              <w:rPr>
                <w:rFonts w:ascii="Arial" w:hAnsi="Arial" w:cs="Arial"/>
                <w:b/>
              </w:rPr>
            </w:pPr>
            <w:r w:rsidRPr="00BE6B53">
              <w:rPr>
                <w:rFonts w:ascii="Arial" w:hAnsi="Arial" w:cs="Arial"/>
                <w:b/>
              </w:rPr>
              <w:t>Wrap-up</w:t>
            </w:r>
            <w:r w:rsidR="003F41D2">
              <w:rPr>
                <w:rFonts w:ascii="Arial" w:hAnsi="Arial" w:cs="Arial"/>
                <w:b/>
              </w:rPr>
              <w:t xml:space="preserve"> and next steps</w:t>
            </w:r>
          </w:p>
          <w:p w14:paraId="5BD5453F" w14:textId="7D14784D" w:rsidR="00F8019C" w:rsidRDefault="003766EB" w:rsidP="00D95304">
            <w:r>
              <w:rPr>
                <w:rFonts w:ascii="Arial" w:hAnsi="Arial" w:cs="Arial"/>
              </w:rPr>
              <w:t>Holly Hagle</w:t>
            </w:r>
          </w:p>
        </w:tc>
        <w:tc>
          <w:tcPr>
            <w:tcW w:w="6125" w:type="dxa"/>
          </w:tcPr>
          <w:p w14:paraId="67529439" w14:textId="77777777" w:rsidR="008F402C" w:rsidRDefault="003F41D2" w:rsidP="008F402C">
            <w:pPr>
              <w:pStyle w:val="ListParagraph"/>
              <w:numPr>
                <w:ilvl w:val="0"/>
                <w:numId w:val="15"/>
              </w:numPr>
              <w:ind w:left="257" w:hanging="257"/>
              <w:rPr>
                <w:rFonts w:ascii="Arial" w:hAnsi="Arial" w:cs="Arial"/>
              </w:rPr>
            </w:pPr>
            <w:r w:rsidRPr="00A20CCD">
              <w:rPr>
                <w:rFonts w:ascii="Arial" w:hAnsi="Arial" w:cs="Arial"/>
                <w:color w:val="000000"/>
                <w:shd w:val="clear" w:color="auto" w:fill="FFFFFF"/>
              </w:rPr>
              <w:t xml:space="preserve">Complete the post-meeting </w:t>
            </w:r>
            <w:proofErr w:type="gramStart"/>
            <w:r w:rsidRPr="00A20CCD">
              <w:rPr>
                <w:rFonts w:ascii="Arial" w:hAnsi="Arial" w:cs="Arial"/>
              </w:rPr>
              <w:t>GPRA</w:t>
            </w:r>
            <w:proofErr w:type="gramEnd"/>
            <w:r>
              <w:rPr>
                <w:rFonts w:ascii="Arial" w:hAnsi="Arial" w:cs="Arial"/>
              </w:rPr>
              <w:t xml:space="preserve"> </w:t>
            </w:r>
          </w:p>
          <w:p w14:paraId="588D8BC4" w14:textId="137E0C10" w:rsidR="008F402C" w:rsidRPr="008F402C" w:rsidRDefault="008F402C" w:rsidP="008F402C">
            <w:pPr>
              <w:pStyle w:val="ListParagraph"/>
              <w:ind w:left="257"/>
              <w:rPr>
                <w:rFonts w:ascii="Arial" w:hAnsi="Arial" w:cs="Arial"/>
              </w:rPr>
            </w:pPr>
            <w:hyperlink r:id="rId12" w:history="1">
              <w:r w:rsidRPr="005D70F5">
                <w:rPr>
                  <w:rStyle w:val="Hyperlink"/>
                  <w:rFonts w:ascii="Arial" w:hAnsi="Arial" w:cs="Arial"/>
                </w:rPr>
                <w:t>https://ttc-gpra.org/P?s=630459</w:t>
              </w:r>
            </w:hyperlink>
          </w:p>
          <w:p w14:paraId="6B04CC0F" w14:textId="0C407DDB" w:rsidR="003766EB" w:rsidRPr="003766EB" w:rsidRDefault="003766EB" w:rsidP="003766EB">
            <w:pPr>
              <w:pStyle w:val="NormalWeb"/>
              <w:shd w:val="clear" w:color="auto" w:fill="FFFFFF"/>
              <w:spacing w:before="0" w:beforeAutospacing="0" w:after="150" w:afterAutospacing="0"/>
              <w:ind w:left="348" w:hanging="90"/>
              <w:rPr>
                <w:color w:val="000000" w:themeColor="text1"/>
                <w:sz w:val="22"/>
                <w:szCs w:val="22"/>
              </w:rPr>
            </w:pPr>
          </w:p>
          <w:p w14:paraId="1FCE63BF" w14:textId="78526E51" w:rsidR="00002891" w:rsidRPr="00002891" w:rsidRDefault="00B45D76" w:rsidP="00002891">
            <w:pPr>
              <w:pStyle w:val="ListParagraph"/>
              <w:ind w:left="257"/>
              <w:rPr>
                <w:rFonts w:ascii="Arial" w:hAnsi="Arial" w:cs="Arial"/>
              </w:rPr>
            </w:pPr>
            <w:r w:rsidRPr="001B7ECF">
              <w:rPr>
                <w:rFonts w:ascii="Arial" w:hAnsi="Arial" w:cs="Arial"/>
                <w:noProof/>
                <w:color w:val="333333"/>
                <w:sz w:val="21"/>
                <w:szCs w:val="21"/>
              </w:rPr>
              <w:drawing>
                <wp:inline distT="0" distB="0" distL="0" distR="0" wp14:anchorId="0D5F17FC" wp14:editId="4FE7137E">
                  <wp:extent cx="1448002" cy="1448002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8002" cy="14480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50" w:type="dxa"/>
          </w:tcPr>
          <w:p w14:paraId="4BD55267" w14:textId="56EB2416" w:rsidR="00B3054E" w:rsidRPr="003F41D2" w:rsidRDefault="00B3054E" w:rsidP="003F41D2">
            <w:pPr>
              <w:rPr>
                <w:b/>
                <w:bCs/>
              </w:rPr>
            </w:pPr>
          </w:p>
        </w:tc>
      </w:tr>
    </w:tbl>
    <w:p w14:paraId="03B3EDE6" w14:textId="77777777" w:rsidR="00C924CD" w:rsidRDefault="00C924CD" w:rsidP="00CE0314"/>
    <w:sectPr w:rsidR="00C924CD">
      <w:headerReference w:type="default" r:id="rId14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CB27F6" w14:textId="77777777" w:rsidR="00E77520" w:rsidRDefault="00E77520" w:rsidP="0097432E">
      <w:pPr>
        <w:spacing w:after="0" w:line="240" w:lineRule="auto"/>
      </w:pPr>
      <w:r>
        <w:separator/>
      </w:r>
    </w:p>
  </w:endnote>
  <w:endnote w:type="continuationSeparator" w:id="0">
    <w:p w14:paraId="02CB8F4C" w14:textId="77777777" w:rsidR="00E77520" w:rsidRDefault="00E77520" w:rsidP="009743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5A2B79" w14:textId="77777777" w:rsidR="00E77520" w:rsidRDefault="00E77520" w:rsidP="0097432E">
      <w:pPr>
        <w:spacing w:after="0" w:line="240" w:lineRule="auto"/>
      </w:pPr>
      <w:r>
        <w:separator/>
      </w:r>
    </w:p>
  </w:footnote>
  <w:footnote w:type="continuationSeparator" w:id="0">
    <w:p w14:paraId="4D42CEF1" w14:textId="77777777" w:rsidR="00E77520" w:rsidRDefault="00E77520" w:rsidP="009743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8F5C4E" w14:textId="5CBDE881" w:rsidR="0097432E" w:rsidRDefault="0097432E">
    <w:pPr>
      <w:pStyle w:val="Header"/>
    </w:pPr>
    <w:r>
      <w:rPr>
        <w:noProof/>
      </w:rPr>
      <w:drawing>
        <wp:inline distT="0" distB="0" distL="0" distR="0" wp14:anchorId="7C8D816A" wp14:editId="6642B978">
          <wp:extent cx="5943600" cy="891540"/>
          <wp:effectExtent l="0" t="0" r="0" b="3810"/>
          <wp:docPr id="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2"/>
                  <pic:cNvPicPr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943600" cy="8915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00FE72E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3F73CA"/>
    <w:multiLevelType w:val="hybridMultilevel"/>
    <w:tmpl w:val="7CA8D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4E11E0"/>
    <w:multiLevelType w:val="hybridMultilevel"/>
    <w:tmpl w:val="DAAA51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28470F"/>
    <w:multiLevelType w:val="hybridMultilevel"/>
    <w:tmpl w:val="8D36F2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696C50"/>
    <w:multiLevelType w:val="hybridMultilevel"/>
    <w:tmpl w:val="D488E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CE3159"/>
    <w:multiLevelType w:val="hybridMultilevel"/>
    <w:tmpl w:val="C2A0E6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D570A2"/>
    <w:multiLevelType w:val="hybridMultilevel"/>
    <w:tmpl w:val="B08C6B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6C715A9"/>
    <w:multiLevelType w:val="hybridMultilevel"/>
    <w:tmpl w:val="414A37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211DEF"/>
    <w:multiLevelType w:val="hybridMultilevel"/>
    <w:tmpl w:val="1FAE96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65547BC"/>
    <w:multiLevelType w:val="hybridMultilevel"/>
    <w:tmpl w:val="C1C2D7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1623F8"/>
    <w:multiLevelType w:val="hybridMultilevel"/>
    <w:tmpl w:val="26A04940"/>
    <w:lvl w:ilvl="0" w:tplc="04090001">
      <w:start w:val="1"/>
      <w:numFmt w:val="bullet"/>
      <w:lvlText w:val=""/>
      <w:lvlJc w:val="left"/>
      <w:pPr>
        <w:ind w:left="7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2" w:hanging="360"/>
      </w:pPr>
      <w:rPr>
        <w:rFonts w:ascii="Wingdings" w:hAnsi="Wingdings" w:hint="default"/>
      </w:rPr>
    </w:lvl>
  </w:abstractNum>
  <w:abstractNum w:abstractNumId="11" w15:restartNumberingAfterBreak="0">
    <w:nsid w:val="2D05458A"/>
    <w:multiLevelType w:val="hybridMultilevel"/>
    <w:tmpl w:val="0AA26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8455CA"/>
    <w:multiLevelType w:val="hybridMultilevel"/>
    <w:tmpl w:val="F13AE42E"/>
    <w:lvl w:ilvl="0" w:tplc="5CC447D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A22CFCB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7FFA3EE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A3B62D0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B28AEE2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A148E08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8CA655B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AA5AE8A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2848C5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3" w15:restartNumberingAfterBreak="0">
    <w:nsid w:val="32C570D8"/>
    <w:multiLevelType w:val="hybridMultilevel"/>
    <w:tmpl w:val="D76E1D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E03574"/>
    <w:multiLevelType w:val="hybridMultilevel"/>
    <w:tmpl w:val="472CB6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3A46BD"/>
    <w:multiLevelType w:val="hybridMultilevel"/>
    <w:tmpl w:val="F664E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333980"/>
    <w:multiLevelType w:val="hybridMultilevel"/>
    <w:tmpl w:val="458EB7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0B701C"/>
    <w:multiLevelType w:val="hybridMultilevel"/>
    <w:tmpl w:val="F5C407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F6239F"/>
    <w:multiLevelType w:val="hybridMultilevel"/>
    <w:tmpl w:val="18667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23A56"/>
    <w:multiLevelType w:val="hybridMultilevel"/>
    <w:tmpl w:val="49E073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08548C"/>
    <w:multiLevelType w:val="hybridMultilevel"/>
    <w:tmpl w:val="88B64FCA"/>
    <w:lvl w:ilvl="0" w:tplc="60921E0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7C94D6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016E3D4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ECDEBB0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25187AC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28628B8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681C6D2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C58E6E5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6044718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1" w15:restartNumberingAfterBreak="0">
    <w:nsid w:val="51631AE7"/>
    <w:multiLevelType w:val="hybridMultilevel"/>
    <w:tmpl w:val="AACCCC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EA4D29"/>
    <w:multiLevelType w:val="hybridMultilevel"/>
    <w:tmpl w:val="AD169AD0"/>
    <w:lvl w:ilvl="0" w:tplc="B862F79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FAC04AA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BE7C262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1AD251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A57E4E9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86E0D8E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EEAA829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68D05EE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C542143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3" w15:restartNumberingAfterBreak="0">
    <w:nsid w:val="551D7F8B"/>
    <w:multiLevelType w:val="hybridMultilevel"/>
    <w:tmpl w:val="B4662F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0225E4"/>
    <w:multiLevelType w:val="hybridMultilevel"/>
    <w:tmpl w:val="B8D8EF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89F07CB"/>
    <w:multiLevelType w:val="hybridMultilevel"/>
    <w:tmpl w:val="6C22CA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B116575"/>
    <w:multiLevelType w:val="hybridMultilevel"/>
    <w:tmpl w:val="FFB0B8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F82FFB"/>
    <w:multiLevelType w:val="hybridMultilevel"/>
    <w:tmpl w:val="E1E6EE90"/>
    <w:lvl w:ilvl="0" w:tplc="04090001">
      <w:start w:val="1"/>
      <w:numFmt w:val="bullet"/>
      <w:lvlText w:val=""/>
      <w:lvlJc w:val="left"/>
      <w:pPr>
        <w:ind w:left="6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56" w:hanging="360"/>
      </w:pPr>
      <w:rPr>
        <w:rFonts w:ascii="Wingdings" w:hAnsi="Wingdings" w:hint="default"/>
      </w:rPr>
    </w:lvl>
  </w:abstractNum>
  <w:abstractNum w:abstractNumId="28" w15:restartNumberingAfterBreak="0">
    <w:nsid w:val="5E8E3366"/>
    <w:multiLevelType w:val="hybridMultilevel"/>
    <w:tmpl w:val="2334EAA0"/>
    <w:lvl w:ilvl="0" w:tplc="04090001">
      <w:start w:val="1"/>
      <w:numFmt w:val="bullet"/>
      <w:lvlText w:val=""/>
      <w:lvlJc w:val="left"/>
      <w:pPr>
        <w:ind w:left="7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2" w:hanging="360"/>
      </w:pPr>
      <w:rPr>
        <w:rFonts w:ascii="Wingdings" w:hAnsi="Wingdings" w:hint="default"/>
      </w:rPr>
    </w:lvl>
  </w:abstractNum>
  <w:abstractNum w:abstractNumId="29" w15:restartNumberingAfterBreak="0">
    <w:nsid w:val="5F8254CD"/>
    <w:multiLevelType w:val="hybridMultilevel"/>
    <w:tmpl w:val="18ACD2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D61F3E"/>
    <w:multiLevelType w:val="hybridMultilevel"/>
    <w:tmpl w:val="90160D34"/>
    <w:lvl w:ilvl="0" w:tplc="D9D0A16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8116BB2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5BC04BC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59DE170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822A2CD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8A844C2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04EC469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60EA8AF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341C6E9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1" w15:restartNumberingAfterBreak="0">
    <w:nsid w:val="67F9144F"/>
    <w:multiLevelType w:val="hybridMultilevel"/>
    <w:tmpl w:val="7FC2D9AC"/>
    <w:lvl w:ilvl="0" w:tplc="45120FD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A8E2AD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9B7C5AD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55922C8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7B6EAD7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6A5CD60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6BFC064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5674F67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6AA4897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2" w15:restartNumberingAfterBreak="0">
    <w:nsid w:val="6DB875DD"/>
    <w:multiLevelType w:val="hybridMultilevel"/>
    <w:tmpl w:val="D3B42B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67F3BEE"/>
    <w:multiLevelType w:val="hybridMultilevel"/>
    <w:tmpl w:val="3594E2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C8F5918"/>
    <w:multiLevelType w:val="hybridMultilevel"/>
    <w:tmpl w:val="653299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2216BF"/>
    <w:multiLevelType w:val="hybridMultilevel"/>
    <w:tmpl w:val="FF90E7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79705784">
    <w:abstractNumId w:val="31"/>
  </w:num>
  <w:num w:numId="2" w16cid:durableId="1486363357">
    <w:abstractNumId w:val="22"/>
  </w:num>
  <w:num w:numId="3" w16cid:durableId="1917669830">
    <w:abstractNumId w:val="30"/>
  </w:num>
  <w:num w:numId="4" w16cid:durableId="73557374">
    <w:abstractNumId w:val="20"/>
  </w:num>
  <w:num w:numId="5" w16cid:durableId="1407074794">
    <w:abstractNumId w:val="12"/>
  </w:num>
  <w:num w:numId="6" w16cid:durableId="1690570572">
    <w:abstractNumId w:val="34"/>
  </w:num>
  <w:num w:numId="7" w16cid:durableId="1816877525">
    <w:abstractNumId w:val="33"/>
  </w:num>
  <w:num w:numId="8" w16cid:durableId="132720550">
    <w:abstractNumId w:val="29"/>
  </w:num>
  <w:num w:numId="9" w16cid:durableId="37166434">
    <w:abstractNumId w:val="1"/>
  </w:num>
  <w:num w:numId="10" w16cid:durableId="137378867">
    <w:abstractNumId w:val="26"/>
  </w:num>
  <w:num w:numId="11" w16cid:durableId="511574741">
    <w:abstractNumId w:val="0"/>
  </w:num>
  <w:num w:numId="12" w16cid:durableId="214775695">
    <w:abstractNumId w:val="35"/>
  </w:num>
  <w:num w:numId="13" w16cid:durableId="966741844">
    <w:abstractNumId w:val="15"/>
  </w:num>
  <w:num w:numId="14" w16cid:durableId="395855128">
    <w:abstractNumId w:val="23"/>
  </w:num>
  <w:num w:numId="15" w16cid:durableId="146678307">
    <w:abstractNumId w:val="16"/>
  </w:num>
  <w:num w:numId="16" w16cid:durableId="915242211">
    <w:abstractNumId w:val="21"/>
  </w:num>
  <w:num w:numId="17" w16cid:durableId="126508501">
    <w:abstractNumId w:val="7"/>
  </w:num>
  <w:num w:numId="18" w16cid:durableId="1481144570">
    <w:abstractNumId w:val="27"/>
  </w:num>
  <w:num w:numId="19" w16cid:durableId="618875876">
    <w:abstractNumId w:val="28"/>
  </w:num>
  <w:num w:numId="20" w16cid:durableId="1616332277">
    <w:abstractNumId w:val="5"/>
  </w:num>
  <w:num w:numId="21" w16cid:durableId="992754493">
    <w:abstractNumId w:val="24"/>
  </w:num>
  <w:num w:numId="22" w16cid:durableId="1611661404">
    <w:abstractNumId w:val="4"/>
  </w:num>
  <w:num w:numId="23" w16cid:durableId="455147753">
    <w:abstractNumId w:val="11"/>
  </w:num>
  <w:num w:numId="24" w16cid:durableId="2038389497">
    <w:abstractNumId w:val="17"/>
  </w:num>
  <w:num w:numId="25" w16cid:durableId="606736065">
    <w:abstractNumId w:val="9"/>
  </w:num>
  <w:num w:numId="26" w16cid:durableId="1560169367">
    <w:abstractNumId w:val="13"/>
  </w:num>
  <w:num w:numId="27" w16cid:durableId="1283463302">
    <w:abstractNumId w:val="19"/>
  </w:num>
  <w:num w:numId="28" w16cid:durableId="1716926074">
    <w:abstractNumId w:val="14"/>
  </w:num>
  <w:num w:numId="29" w16cid:durableId="717781474">
    <w:abstractNumId w:val="18"/>
  </w:num>
  <w:num w:numId="30" w16cid:durableId="399446166">
    <w:abstractNumId w:val="32"/>
  </w:num>
  <w:num w:numId="31" w16cid:durableId="373386342">
    <w:abstractNumId w:val="10"/>
  </w:num>
  <w:num w:numId="32" w16cid:durableId="1620455724">
    <w:abstractNumId w:val="25"/>
  </w:num>
  <w:num w:numId="33" w16cid:durableId="78988198">
    <w:abstractNumId w:val="3"/>
  </w:num>
  <w:num w:numId="34" w16cid:durableId="256209776">
    <w:abstractNumId w:val="2"/>
  </w:num>
  <w:num w:numId="35" w16cid:durableId="1943679476">
    <w:abstractNumId w:val="8"/>
  </w:num>
  <w:num w:numId="36" w16cid:durableId="48937353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zNTA3MDAwMzOyNDFQ0lEKTi0uzszPAykwtKgFAMWWw7otAAAA"/>
  </w:docVars>
  <w:rsids>
    <w:rsidRoot w:val="00F8019C"/>
    <w:rsid w:val="00002891"/>
    <w:rsid w:val="00016364"/>
    <w:rsid w:val="00032B5E"/>
    <w:rsid w:val="00036380"/>
    <w:rsid w:val="00043C15"/>
    <w:rsid w:val="00085D41"/>
    <w:rsid w:val="0009142D"/>
    <w:rsid w:val="000A0840"/>
    <w:rsid w:val="000A548F"/>
    <w:rsid w:val="000A5BAA"/>
    <w:rsid w:val="000A7016"/>
    <w:rsid w:val="000B4271"/>
    <w:rsid w:val="000C1126"/>
    <w:rsid w:val="000C1D96"/>
    <w:rsid w:val="000C42BB"/>
    <w:rsid w:val="000C4DDE"/>
    <w:rsid w:val="000D5FA2"/>
    <w:rsid w:val="000E2D0C"/>
    <w:rsid w:val="000E40C9"/>
    <w:rsid w:val="000E5DBA"/>
    <w:rsid w:val="0010763B"/>
    <w:rsid w:val="0011664B"/>
    <w:rsid w:val="001224DD"/>
    <w:rsid w:val="0013003C"/>
    <w:rsid w:val="00130853"/>
    <w:rsid w:val="00135112"/>
    <w:rsid w:val="00144FB5"/>
    <w:rsid w:val="00153AB4"/>
    <w:rsid w:val="001734B5"/>
    <w:rsid w:val="001819FD"/>
    <w:rsid w:val="0018315E"/>
    <w:rsid w:val="00190F75"/>
    <w:rsid w:val="001930E1"/>
    <w:rsid w:val="001D4066"/>
    <w:rsid w:val="001D642E"/>
    <w:rsid w:val="001E7B24"/>
    <w:rsid w:val="001F0C67"/>
    <w:rsid w:val="001F1926"/>
    <w:rsid w:val="001F335A"/>
    <w:rsid w:val="002109B8"/>
    <w:rsid w:val="002110B7"/>
    <w:rsid w:val="00211816"/>
    <w:rsid w:val="00220601"/>
    <w:rsid w:val="0022783E"/>
    <w:rsid w:val="00234E01"/>
    <w:rsid w:val="00250DF5"/>
    <w:rsid w:val="0025346E"/>
    <w:rsid w:val="00262450"/>
    <w:rsid w:val="00263029"/>
    <w:rsid w:val="00264904"/>
    <w:rsid w:val="002847E2"/>
    <w:rsid w:val="00293367"/>
    <w:rsid w:val="00295263"/>
    <w:rsid w:val="00295A7B"/>
    <w:rsid w:val="002A147C"/>
    <w:rsid w:val="002B18A3"/>
    <w:rsid w:val="002B3FD3"/>
    <w:rsid w:val="002B5826"/>
    <w:rsid w:val="002C12D1"/>
    <w:rsid w:val="002C1550"/>
    <w:rsid w:val="002D4D6F"/>
    <w:rsid w:val="002E4451"/>
    <w:rsid w:val="002F025C"/>
    <w:rsid w:val="00300A59"/>
    <w:rsid w:val="00303582"/>
    <w:rsid w:val="003066A4"/>
    <w:rsid w:val="00311086"/>
    <w:rsid w:val="00332213"/>
    <w:rsid w:val="00334C7F"/>
    <w:rsid w:val="00337657"/>
    <w:rsid w:val="00345628"/>
    <w:rsid w:val="003468A3"/>
    <w:rsid w:val="00356B62"/>
    <w:rsid w:val="00360EE1"/>
    <w:rsid w:val="00363604"/>
    <w:rsid w:val="00375C89"/>
    <w:rsid w:val="003766EB"/>
    <w:rsid w:val="00385F75"/>
    <w:rsid w:val="003A0A6E"/>
    <w:rsid w:val="003A2B0F"/>
    <w:rsid w:val="003C426D"/>
    <w:rsid w:val="003C6D69"/>
    <w:rsid w:val="003F41D2"/>
    <w:rsid w:val="00402A6E"/>
    <w:rsid w:val="00404F85"/>
    <w:rsid w:val="00406553"/>
    <w:rsid w:val="00411F5C"/>
    <w:rsid w:val="00414CA8"/>
    <w:rsid w:val="00416CE4"/>
    <w:rsid w:val="00423815"/>
    <w:rsid w:val="00424D93"/>
    <w:rsid w:val="004318EC"/>
    <w:rsid w:val="004323D8"/>
    <w:rsid w:val="00440F24"/>
    <w:rsid w:val="00445763"/>
    <w:rsid w:val="00450F85"/>
    <w:rsid w:val="004539E1"/>
    <w:rsid w:val="0045441E"/>
    <w:rsid w:val="00454FF9"/>
    <w:rsid w:val="0047408E"/>
    <w:rsid w:val="00490D4C"/>
    <w:rsid w:val="00495C05"/>
    <w:rsid w:val="004A28AE"/>
    <w:rsid w:val="0050366E"/>
    <w:rsid w:val="00515028"/>
    <w:rsid w:val="005175EA"/>
    <w:rsid w:val="005178CF"/>
    <w:rsid w:val="005220F4"/>
    <w:rsid w:val="00524059"/>
    <w:rsid w:val="00536094"/>
    <w:rsid w:val="0053702C"/>
    <w:rsid w:val="005460FB"/>
    <w:rsid w:val="00577342"/>
    <w:rsid w:val="0058041E"/>
    <w:rsid w:val="00584EC9"/>
    <w:rsid w:val="00585875"/>
    <w:rsid w:val="00595007"/>
    <w:rsid w:val="0059543E"/>
    <w:rsid w:val="005A251F"/>
    <w:rsid w:val="005B2F57"/>
    <w:rsid w:val="005B37AF"/>
    <w:rsid w:val="005D545A"/>
    <w:rsid w:val="005D72F1"/>
    <w:rsid w:val="005F05B6"/>
    <w:rsid w:val="00601730"/>
    <w:rsid w:val="006039B4"/>
    <w:rsid w:val="00604DB1"/>
    <w:rsid w:val="00611CAC"/>
    <w:rsid w:val="006134EB"/>
    <w:rsid w:val="0061722F"/>
    <w:rsid w:val="00617677"/>
    <w:rsid w:val="00621B22"/>
    <w:rsid w:val="00632E03"/>
    <w:rsid w:val="006525FF"/>
    <w:rsid w:val="00656F04"/>
    <w:rsid w:val="00663657"/>
    <w:rsid w:val="00664452"/>
    <w:rsid w:val="0067126F"/>
    <w:rsid w:val="00681DA3"/>
    <w:rsid w:val="006843A7"/>
    <w:rsid w:val="00693323"/>
    <w:rsid w:val="006A6573"/>
    <w:rsid w:val="006C2B67"/>
    <w:rsid w:val="006C6C48"/>
    <w:rsid w:val="006E3674"/>
    <w:rsid w:val="006E5CA0"/>
    <w:rsid w:val="006F0954"/>
    <w:rsid w:val="0071198E"/>
    <w:rsid w:val="00715214"/>
    <w:rsid w:val="00722F97"/>
    <w:rsid w:val="00724F10"/>
    <w:rsid w:val="007279DD"/>
    <w:rsid w:val="007423D3"/>
    <w:rsid w:val="00746606"/>
    <w:rsid w:val="00750BFD"/>
    <w:rsid w:val="00752781"/>
    <w:rsid w:val="007532DB"/>
    <w:rsid w:val="00766C6E"/>
    <w:rsid w:val="007677F6"/>
    <w:rsid w:val="00772503"/>
    <w:rsid w:val="007748FD"/>
    <w:rsid w:val="00774BE8"/>
    <w:rsid w:val="00780541"/>
    <w:rsid w:val="00795224"/>
    <w:rsid w:val="007967FC"/>
    <w:rsid w:val="007A0CB5"/>
    <w:rsid w:val="007A3954"/>
    <w:rsid w:val="007A4087"/>
    <w:rsid w:val="007A4B51"/>
    <w:rsid w:val="007A70CD"/>
    <w:rsid w:val="007B0DF1"/>
    <w:rsid w:val="007B1DC1"/>
    <w:rsid w:val="007B216B"/>
    <w:rsid w:val="007B6391"/>
    <w:rsid w:val="007C1718"/>
    <w:rsid w:val="007C40DD"/>
    <w:rsid w:val="007D4E36"/>
    <w:rsid w:val="007D59B4"/>
    <w:rsid w:val="007D672C"/>
    <w:rsid w:val="007D7A77"/>
    <w:rsid w:val="007E55CE"/>
    <w:rsid w:val="007E6938"/>
    <w:rsid w:val="007F0FC0"/>
    <w:rsid w:val="007F1DF7"/>
    <w:rsid w:val="007F3317"/>
    <w:rsid w:val="00806702"/>
    <w:rsid w:val="00806C3A"/>
    <w:rsid w:val="0080738F"/>
    <w:rsid w:val="00813D40"/>
    <w:rsid w:val="00817379"/>
    <w:rsid w:val="0082317B"/>
    <w:rsid w:val="00827DE4"/>
    <w:rsid w:val="00827F33"/>
    <w:rsid w:val="00831EFB"/>
    <w:rsid w:val="00832ED3"/>
    <w:rsid w:val="008367D9"/>
    <w:rsid w:val="00836AF3"/>
    <w:rsid w:val="008413F3"/>
    <w:rsid w:val="00860D2F"/>
    <w:rsid w:val="0087338D"/>
    <w:rsid w:val="0087439F"/>
    <w:rsid w:val="00877173"/>
    <w:rsid w:val="008772EC"/>
    <w:rsid w:val="00891130"/>
    <w:rsid w:val="00895B75"/>
    <w:rsid w:val="008B1FA2"/>
    <w:rsid w:val="008B5E8F"/>
    <w:rsid w:val="008C03A5"/>
    <w:rsid w:val="008C566F"/>
    <w:rsid w:val="008D3B91"/>
    <w:rsid w:val="008D4FF3"/>
    <w:rsid w:val="008E33AF"/>
    <w:rsid w:val="008F10DC"/>
    <w:rsid w:val="008F22E8"/>
    <w:rsid w:val="008F402C"/>
    <w:rsid w:val="0091282A"/>
    <w:rsid w:val="00912EC8"/>
    <w:rsid w:val="00913EA3"/>
    <w:rsid w:val="00914486"/>
    <w:rsid w:val="00917E22"/>
    <w:rsid w:val="0092147C"/>
    <w:rsid w:val="009265E5"/>
    <w:rsid w:val="00927233"/>
    <w:rsid w:val="00935500"/>
    <w:rsid w:val="00946DCD"/>
    <w:rsid w:val="0095104F"/>
    <w:rsid w:val="00952481"/>
    <w:rsid w:val="00953823"/>
    <w:rsid w:val="00953BFD"/>
    <w:rsid w:val="00954B26"/>
    <w:rsid w:val="009564CE"/>
    <w:rsid w:val="00972F26"/>
    <w:rsid w:val="00973F1A"/>
    <w:rsid w:val="0097432E"/>
    <w:rsid w:val="00982065"/>
    <w:rsid w:val="009916B1"/>
    <w:rsid w:val="00993079"/>
    <w:rsid w:val="0099405B"/>
    <w:rsid w:val="00995B98"/>
    <w:rsid w:val="009A47EB"/>
    <w:rsid w:val="009B7901"/>
    <w:rsid w:val="009B7AEA"/>
    <w:rsid w:val="009C4269"/>
    <w:rsid w:val="009C642B"/>
    <w:rsid w:val="009D0A2C"/>
    <w:rsid w:val="009E0DF3"/>
    <w:rsid w:val="009E2A33"/>
    <w:rsid w:val="009E581E"/>
    <w:rsid w:val="009E6493"/>
    <w:rsid w:val="009E6D74"/>
    <w:rsid w:val="009F6A5E"/>
    <w:rsid w:val="00A0024B"/>
    <w:rsid w:val="00A20CCD"/>
    <w:rsid w:val="00A502AD"/>
    <w:rsid w:val="00A50811"/>
    <w:rsid w:val="00A51F20"/>
    <w:rsid w:val="00A53D2A"/>
    <w:rsid w:val="00A577FC"/>
    <w:rsid w:val="00A63A2D"/>
    <w:rsid w:val="00A65A71"/>
    <w:rsid w:val="00A80BCF"/>
    <w:rsid w:val="00A86CC8"/>
    <w:rsid w:val="00A87B88"/>
    <w:rsid w:val="00A908B4"/>
    <w:rsid w:val="00A946BE"/>
    <w:rsid w:val="00AA2BA7"/>
    <w:rsid w:val="00AB22EA"/>
    <w:rsid w:val="00AC2292"/>
    <w:rsid w:val="00AC3558"/>
    <w:rsid w:val="00AC3D84"/>
    <w:rsid w:val="00AC4A56"/>
    <w:rsid w:val="00B04955"/>
    <w:rsid w:val="00B06CC8"/>
    <w:rsid w:val="00B13B0B"/>
    <w:rsid w:val="00B14887"/>
    <w:rsid w:val="00B219B0"/>
    <w:rsid w:val="00B23B2F"/>
    <w:rsid w:val="00B3054E"/>
    <w:rsid w:val="00B31819"/>
    <w:rsid w:val="00B45D76"/>
    <w:rsid w:val="00B47F90"/>
    <w:rsid w:val="00B50876"/>
    <w:rsid w:val="00B6642A"/>
    <w:rsid w:val="00B7355D"/>
    <w:rsid w:val="00B75DA5"/>
    <w:rsid w:val="00B7649F"/>
    <w:rsid w:val="00B85DF0"/>
    <w:rsid w:val="00B966E2"/>
    <w:rsid w:val="00BA1EEC"/>
    <w:rsid w:val="00BA302E"/>
    <w:rsid w:val="00BA53FB"/>
    <w:rsid w:val="00BA6F83"/>
    <w:rsid w:val="00BC1677"/>
    <w:rsid w:val="00BC7F56"/>
    <w:rsid w:val="00BE1BD8"/>
    <w:rsid w:val="00BF0047"/>
    <w:rsid w:val="00BF1C18"/>
    <w:rsid w:val="00BF4869"/>
    <w:rsid w:val="00C062CF"/>
    <w:rsid w:val="00C06798"/>
    <w:rsid w:val="00C33BCC"/>
    <w:rsid w:val="00C4739A"/>
    <w:rsid w:val="00C538E6"/>
    <w:rsid w:val="00C70769"/>
    <w:rsid w:val="00C81D80"/>
    <w:rsid w:val="00C85F80"/>
    <w:rsid w:val="00C922E3"/>
    <w:rsid w:val="00C924CD"/>
    <w:rsid w:val="00CA16A2"/>
    <w:rsid w:val="00CA44C1"/>
    <w:rsid w:val="00CA6D4E"/>
    <w:rsid w:val="00CD707E"/>
    <w:rsid w:val="00CE0314"/>
    <w:rsid w:val="00CE18A6"/>
    <w:rsid w:val="00CE1940"/>
    <w:rsid w:val="00CF43FF"/>
    <w:rsid w:val="00CF4892"/>
    <w:rsid w:val="00D1413C"/>
    <w:rsid w:val="00D2076C"/>
    <w:rsid w:val="00D21005"/>
    <w:rsid w:val="00D231FA"/>
    <w:rsid w:val="00D23276"/>
    <w:rsid w:val="00D27666"/>
    <w:rsid w:val="00D34B8A"/>
    <w:rsid w:val="00D34CAD"/>
    <w:rsid w:val="00D361FB"/>
    <w:rsid w:val="00D73006"/>
    <w:rsid w:val="00D73050"/>
    <w:rsid w:val="00D732C5"/>
    <w:rsid w:val="00D83BBB"/>
    <w:rsid w:val="00D95304"/>
    <w:rsid w:val="00D96EE7"/>
    <w:rsid w:val="00DA1BC2"/>
    <w:rsid w:val="00DA75F0"/>
    <w:rsid w:val="00DB1778"/>
    <w:rsid w:val="00DB368A"/>
    <w:rsid w:val="00DB3BB3"/>
    <w:rsid w:val="00DC1B36"/>
    <w:rsid w:val="00DD0E5C"/>
    <w:rsid w:val="00DE58D4"/>
    <w:rsid w:val="00DE6645"/>
    <w:rsid w:val="00DF5536"/>
    <w:rsid w:val="00E0581F"/>
    <w:rsid w:val="00E165F2"/>
    <w:rsid w:val="00E24945"/>
    <w:rsid w:val="00E25F17"/>
    <w:rsid w:val="00E31F11"/>
    <w:rsid w:val="00E35863"/>
    <w:rsid w:val="00E417E0"/>
    <w:rsid w:val="00E4479B"/>
    <w:rsid w:val="00E64C7E"/>
    <w:rsid w:val="00E71033"/>
    <w:rsid w:val="00E77520"/>
    <w:rsid w:val="00E87573"/>
    <w:rsid w:val="00E9305F"/>
    <w:rsid w:val="00EA1FB1"/>
    <w:rsid w:val="00EB5A5B"/>
    <w:rsid w:val="00EB66ED"/>
    <w:rsid w:val="00EC4082"/>
    <w:rsid w:val="00EC490D"/>
    <w:rsid w:val="00EE093A"/>
    <w:rsid w:val="00EE2EC3"/>
    <w:rsid w:val="00EE450F"/>
    <w:rsid w:val="00EF2229"/>
    <w:rsid w:val="00F0309C"/>
    <w:rsid w:val="00F10EA5"/>
    <w:rsid w:val="00F13A7F"/>
    <w:rsid w:val="00F26F86"/>
    <w:rsid w:val="00F32F7D"/>
    <w:rsid w:val="00F45859"/>
    <w:rsid w:val="00F518E7"/>
    <w:rsid w:val="00F52F75"/>
    <w:rsid w:val="00F5629B"/>
    <w:rsid w:val="00F8019C"/>
    <w:rsid w:val="00F918D2"/>
    <w:rsid w:val="00FB5584"/>
    <w:rsid w:val="00FC34B9"/>
    <w:rsid w:val="00FF0C15"/>
    <w:rsid w:val="00FF3F42"/>
    <w:rsid w:val="353AD4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4BAF00"/>
  <w15:docId w15:val="{92C05A44-3B58-4124-A861-AF33954C74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9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Pr>
      <w:color w:val="0563C1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Spacing">
    <w:name w:val="No Spacing"/>
    <w:uiPriority w:val="1"/>
    <w:qFormat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5B9BD5" w:themeColor="accent1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bottom w:val="single" w:sz="4" w:space="4" w:color="5B9BD5" w:themeColor="accent1"/>
      </w:pBdr>
      <w:spacing w:before="200" w:after="280"/>
      <w:ind w:left="936" w:right="936"/>
    </w:pPr>
    <w:rPr>
      <w:b/>
      <w:bCs/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b/>
      <w:bCs/>
      <w:i/>
      <w:iCs/>
      <w:color w:val="5B9BD5" w:themeColor="accent1"/>
    </w:rPr>
  </w:style>
  <w:style w:type="character" w:styleId="SubtleReference">
    <w:name w:val="Subtle Reference"/>
    <w:basedOn w:val="DefaultParagraphFont"/>
    <w:uiPriority w:val="31"/>
    <w:qFormat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Pr>
      <w:b/>
      <w:bCs/>
      <w:smallCaps/>
      <w:spacing w:val="5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paragraph" w:styleId="PlainText">
    <w:name w:val="Plain Text"/>
    <w:basedOn w:val="Normal"/>
    <w:link w:val="PlainTextChar"/>
    <w:uiPriority w:val="99"/>
    <w:semiHidden/>
    <w:unhideWhenUsed/>
    <w:pPr>
      <w:spacing w:after="0" w:line="240" w:lineRule="auto"/>
    </w:pPr>
    <w:rPr>
      <w:rFonts w:ascii="Courier New" w:hAnsi="Courier New" w:cs="Courier New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Courier New" w:hAnsi="Courier New" w:cs="Courier New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52F7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50BFD"/>
    <w:rPr>
      <w:color w:val="954F72" w:themeColor="followedHyperlink"/>
      <w:u w:val="single"/>
    </w:rPr>
  </w:style>
  <w:style w:type="paragraph" w:styleId="ListBullet">
    <w:name w:val="List Bullet"/>
    <w:basedOn w:val="Normal"/>
    <w:uiPriority w:val="99"/>
    <w:unhideWhenUsed/>
    <w:rsid w:val="009E2A33"/>
    <w:pPr>
      <w:numPr>
        <w:numId w:val="11"/>
      </w:numPr>
      <w:contextualSpacing/>
    </w:pPr>
  </w:style>
  <w:style w:type="paragraph" w:styleId="NormalWeb">
    <w:name w:val="Normal (Web)"/>
    <w:basedOn w:val="Normal"/>
    <w:uiPriority w:val="99"/>
    <w:unhideWhenUsed/>
    <w:rsid w:val="008067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536094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3766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554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19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9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01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4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83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89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92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sd.mc-alex.ousd-r-e.mbx.prevention-technical-assistance@mail.mil" TargetMode="External"/><Relationship Id="rId13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umkc.app.box.com/file/1344080762048?s=zq95eto1l236dp3huuywx7a0rjwfjhgl" TargetMode="External"/><Relationship Id="rId12" Type="http://schemas.openxmlformats.org/officeDocument/2006/relationships/hyperlink" Target="https://ttc-gpra.org/P?s=630459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pttcnetwork.org/centers/global-pttc/marketing-prevention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umkc.box.com/s/vnzuhhixt5rl5y4rskqzmk2p1y0ac0ow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forms.gle/8y3FEw584seqgFuz9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libri" panose="020F0502020204030204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595</Words>
  <Characters>3398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MKC</Company>
  <LinksUpToDate>false</LinksUpToDate>
  <CharactersWithSpaces>3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son, Van</dc:creator>
  <cp:lastModifiedBy>Ricks, Brizhana</cp:lastModifiedBy>
  <cp:revision>2</cp:revision>
  <dcterms:created xsi:type="dcterms:W3CDTF">2023-12-21T21:36:00Z</dcterms:created>
  <dcterms:modified xsi:type="dcterms:W3CDTF">2023-12-21T21:36:00Z</dcterms:modified>
</cp:coreProperties>
</file>